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C1AC2" w14:textId="48E487F8" w:rsidR="005435F5" w:rsidRDefault="005435F5"/>
    <w:p w14:paraId="3AAB8C19" w14:textId="0BAC6667"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Marketing Management</w:t>
      </w:r>
    </w:p>
    <w:p w14:paraId="622A62C9" w14:textId="79030247" w:rsidR="005435F5" w:rsidRDefault="00E11BE2"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862016" behindDoc="0" locked="0" layoutInCell="1" allowOverlap="1" wp14:anchorId="293ED1BB" wp14:editId="26F1B7BE">
                <wp:simplePos x="0" y="0"/>
                <wp:positionH relativeFrom="margin">
                  <wp:posOffset>6841698</wp:posOffset>
                </wp:positionH>
                <wp:positionV relativeFrom="paragraph">
                  <wp:posOffset>436245</wp:posOffset>
                </wp:positionV>
                <wp:extent cx="2173184" cy="2885704"/>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3184" cy="2885704"/>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9D8AEA" w14:textId="77777777" w:rsidR="00C37EDF" w:rsidRDefault="00C37EDF" w:rsidP="00C37EDF">
                            <w:pPr>
                              <w:rPr>
                                <w:b/>
                              </w:rPr>
                            </w:pPr>
                            <w:r>
                              <w:rPr>
                                <w:b/>
                              </w:rPr>
                              <w:t xml:space="preserve">How to use this document as a marketing material: </w:t>
                            </w:r>
                          </w:p>
                          <w:p w14:paraId="66E7395A" w14:textId="77777777" w:rsidR="00C37EDF" w:rsidRDefault="00C37EDF" w:rsidP="00C37EDF">
                            <w:pPr>
                              <w:pStyle w:val="ListParagraph"/>
                              <w:numPr>
                                <w:ilvl w:val="0"/>
                                <w:numId w:val="48"/>
                              </w:numPr>
                              <w:spacing w:after="0" w:line="240" w:lineRule="auto"/>
                            </w:pPr>
                            <w:r w:rsidRPr="002B5715">
                              <w:t xml:space="preserve">Update header/footer with information. </w:t>
                            </w:r>
                          </w:p>
                          <w:p w14:paraId="4F9025C2" w14:textId="77777777" w:rsidR="00C37EDF" w:rsidRPr="002B5715" w:rsidRDefault="00C37EDF" w:rsidP="00C37EDF">
                            <w:pPr>
                              <w:pStyle w:val="ListParagraph"/>
                              <w:numPr>
                                <w:ilvl w:val="0"/>
                                <w:numId w:val="48"/>
                              </w:numPr>
                              <w:spacing w:after="0" w:line="240" w:lineRule="auto"/>
                            </w:pPr>
                            <w:r>
                              <w:t>Share with parents, students, administrators</w:t>
                            </w:r>
                          </w:p>
                          <w:p w14:paraId="68056B2D" w14:textId="77777777" w:rsidR="00C37EDF" w:rsidRPr="00381010" w:rsidRDefault="00C37EDF" w:rsidP="00C37EDF">
                            <w:pPr>
                              <w:rPr>
                                <w:b/>
                              </w:rPr>
                            </w:pPr>
                            <w:r w:rsidRPr="00381010">
                              <w:rPr>
                                <w:b/>
                              </w:rPr>
                              <w:t xml:space="preserve">IDEAS </w:t>
                            </w:r>
                            <w:r>
                              <w:rPr>
                                <w:b/>
                              </w:rPr>
                              <w:t xml:space="preserve">to include: </w:t>
                            </w:r>
                          </w:p>
                          <w:p w14:paraId="32ED862C" w14:textId="77777777" w:rsidR="00C37EDF" w:rsidRDefault="00C37EDF" w:rsidP="00C37EDF">
                            <w:pPr>
                              <w:pStyle w:val="ListParagraph"/>
                              <w:numPr>
                                <w:ilvl w:val="0"/>
                                <w:numId w:val="47"/>
                              </w:numPr>
                              <w:spacing w:after="0" w:line="240" w:lineRule="auto"/>
                            </w:pPr>
                            <w:r>
                              <w:t>Add district/school CTE logo</w:t>
                            </w:r>
                          </w:p>
                          <w:p w14:paraId="5D41243E" w14:textId="77777777" w:rsidR="00C37EDF" w:rsidRPr="002B5715" w:rsidRDefault="00C37EDF" w:rsidP="00C37EDF">
                            <w:pPr>
                              <w:pStyle w:val="ListParagraph"/>
                              <w:numPr>
                                <w:ilvl w:val="0"/>
                                <w:numId w:val="47"/>
                              </w:numPr>
                              <w:spacing w:after="0" w:line="240" w:lineRule="auto"/>
                            </w:pPr>
                            <w:r>
                              <w:t xml:space="preserve">Add a second page to highlight course enrollment, CTSO achievements, and/or WBL opportunities. </w:t>
                            </w:r>
                          </w:p>
                          <w:p w14:paraId="27184BB2" w14:textId="77777777" w:rsidR="00C37EDF" w:rsidRPr="00381010" w:rsidRDefault="00C37EDF" w:rsidP="00C37EDF">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ED1BB" id="_x0000_t202" coordsize="21600,21600" o:spt="202" path="m,l,21600r21600,l21600,xe">
                <v:stroke joinstyle="miter"/>
                <v:path gradientshapeok="t" o:connecttype="rect"/>
              </v:shapetype>
              <v:shape id="Text Box 5" o:spid="_x0000_s1026" type="#_x0000_t202" style="position:absolute;left:0;text-align:left;margin-left:538.7pt;margin-top:34.35pt;width:171.1pt;height:227.2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" fillcolor="yellow" strokeweight=".5pt">
                <v:textbox>
                  <w:txbxContent>
                    <w:p w14:paraId="709D8AEA" w14:textId="77777777" w:rsidR="00C37EDF" w:rsidRDefault="00C37EDF" w:rsidP="00C37EDF">
                      <w:pPr>
                        <w:rPr>
                          <w:b/>
                        </w:rPr>
                      </w:pPr>
                      <w:r>
                        <w:rPr>
                          <w:b/>
                        </w:rPr>
                        <w:t xml:space="preserve">How to use this document as a marketing material: </w:t>
                      </w:r>
                    </w:p>
                    <w:p w14:paraId="66E7395A" w14:textId="77777777" w:rsidR="00C37EDF" w:rsidRDefault="00C37EDF" w:rsidP="00C37EDF">
                      <w:pPr>
                        <w:pStyle w:val="ListParagraph"/>
                        <w:numPr>
                          <w:ilvl w:val="0"/>
                          <w:numId w:val="48"/>
                        </w:numPr>
                        <w:spacing w:after="0" w:line="240" w:lineRule="auto"/>
                      </w:pPr>
                      <w:r w:rsidRPr="002B5715">
                        <w:t xml:space="preserve">Update header/footer with information. </w:t>
                      </w:r>
                    </w:p>
                    <w:p w14:paraId="4F9025C2" w14:textId="77777777" w:rsidR="00C37EDF" w:rsidRPr="002B5715" w:rsidRDefault="00C37EDF" w:rsidP="00C37EDF">
                      <w:pPr>
                        <w:pStyle w:val="ListParagraph"/>
                        <w:numPr>
                          <w:ilvl w:val="0"/>
                          <w:numId w:val="48"/>
                        </w:numPr>
                        <w:spacing w:after="0" w:line="240" w:lineRule="auto"/>
                      </w:pPr>
                      <w:r>
                        <w:t>Share with parents, students, administrators</w:t>
                      </w:r>
                    </w:p>
                    <w:p w14:paraId="68056B2D" w14:textId="77777777" w:rsidR="00C37EDF" w:rsidRPr="00381010" w:rsidRDefault="00C37EDF" w:rsidP="00C37EDF">
                      <w:pPr>
                        <w:rPr>
                          <w:b/>
                        </w:rPr>
                      </w:pPr>
                      <w:r w:rsidRPr="00381010">
                        <w:rPr>
                          <w:b/>
                        </w:rPr>
                        <w:t xml:space="preserve">IDEAS </w:t>
                      </w:r>
                      <w:r>
                        <w:rPr>
                          <w:b/>
                        </w:rPr>
                        <w:t xml:space="preserve">to include: </w:t>
                      </w:r>
                    </w:p>
                    <w:p w14:paraId="32ED862C" w14:textId="77777777" w:rsidR="00C37EDF" w:rsidRDefault="00C37EDF" w:rsidP="00C37EDF">
                      <w:pPr>
                        <w:pStyle w:val="ListParagraph"/>
                        <w:numPr>
                          <w:ilvl w:val="0"/>
                          <w:numId w:val="47"/>
                        </w:numPr>
                        <w:spacing w:after="0" w:line="240" w:lineRule="auto"/>
                      </w:pPr>
                      <w:r>
                        <w:t>Add district/school CTE logo</w:t>
                      </w:r>
                    </w:p>
                    <w:p w14:paraId="5D41243E" w14:textId="77777777" w:rsidR="00C37EDF" w:rsidRPr="002B5715" w:rsidRDefault="00C37EDF" w:rsidP="00C37EDF">
                      <w:pPr>
                        <w:pStyle w:val="ListParagraph"/>
                        <w:numPr>
                          <w:ilvl w:val="0"/>
                          <w:numId w:val="47"/>
                        </w:numPr>
                        <w:spacing w:after="0" w:line="240" w:lineRule="auto"/>
                      </w:pPr>
                      <w:r>
                        <w:t xml:space="preserve">Add a second page to highlight course enrollment, CTSO achievements, and/or WBL opportunities. </w:t>
                      </w:r>
                    </w:p>
                    <w:p w14:paraId="27184BB2" w14:textId="77777777" w:rsidR="00C37EDF" w:rsidRPr="00381010" w:rsidRDefault="00C37EDF" w:rsidP="00C37EDF">
                      <w:pPr>
                        <w:rPr>
                          <w:b/>
                        </w:rPr>
                      </w:pPr>
                      <w:r w:rsidRPr="00381010">
                        <w:rPr>
                          <w:b/>
                        </w:rPr>
                        <w:t>Be sure to delete this box before printing</w:t>
                      </w:r>
                      <w:r>
                        <w:rPr>
                          <w:b/>
                        </w:rPr>
                        <w:t>/sharing</w:t>
                      </w:r>
                      <w:r w:rsidRPr="00381010">
                        <w:rPr>
                          <w:b/>
                        </w:rPr>
                        <w:t>!</w:t>
                      </w:r>
                    </w:p>
                  </w:txbxContent>
                </v:textbox>
                <w10:wrap anchorx="margin"/>
              </v:shape>
            </w:pict>
          </mc:Fallback>
        </mc:AlternateContent>
      </w:r>
      <w:r>
        <w:rPr>
          <w:noProof/>
        </w:rPr>
        <w:drawing>
          <wp:anchor distT="0" distB="0" distL="114300" distR="114300" simplePos="0" relativeHeight="251859968" behindDoc="0" locked="0" layoutInCell="1" allowOverlap="1" wp14:anchorId="4A2583E4" wp14:editId="038D5E3A">
            <wp:simplePos x="0" y="0"/>
            <wp:positionH relativeFrom="column">
              <wp:posOffset>432946</wp:posOffset>
            </wp:positionH>
            <wp:positionV relativeFrom="paragraph">
              <wp:posOffset>1855520</wp:posOffset>
            </wp:positionV>
            <wp:extent cx="2720417" cy="2716823"/>
            <wp:effectExtent l="0" t="0" r="3810" b="0"/>
            <wp:wrapNone/>
            <wp:docPr id="753" name="Picture 75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720417" cy="2716823"/>
                    </a:xfrm>
                    <a:prstGeom prst="rect">
                      <a:avLst/>
                    </a:prstGeom>
                  </pic:spPr>
                </pic:pic>
              </a:graphicData>
            </a:graphic>
            <wp14:sizeRelH relativeFrom="page">
              <wp14:pctWidth>0</wp14:pctWidth>
            </wp14:sizeRelH>
            <wp14:sizeRelV relativeFrom="page">
              <wp14:pctHeight>0</wp14:pctHeight>
            </wp14:sizeRelV>
          </wp:anchor>
        </w:drawing>
      </w:r>
      <w:r w:rsidR="005435F5" w:rsidRPr="00F1436C">
        <w:rPr>
          <w:rFonts w:ascii="Open Sans" w:hAnsi="Open Sans" w:cs="Open Sans"/>
          <w:noProof/>
          <w:sz w:val="32"/>
        </w:rPr>
        <w:t>Marketing, Distribution &amp; Logistics</w:t>
      </w:r>
    </w:p>
    <w:p w14:paraId="60444421" w14:textId="41C68C59" w:rsidR="005435F5" w:rsidRDefault="00E11BE2" w:rsidP="00E11BE2">
      <w:pPr>
        <w:spacing w:line="240" w:lineRule="auto"/>
        <w:contextualSpacing/>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852800" behindDoc="0" locked="0" layoutInCell="1" allowOverlap="1" wp14:anchorId="1D902EB1" wp14:editId="17E64783">
                <wp:simplePos x="0" y="0"/>
                <wp:positionH relativeFrom="page">
                  <wp:posOffset>3793411</wp:posOffset>
                </wp:positionH>
                <wp:positionV relativeFrom="paragraph">
                  <wp:posOffset>1973225</wp:posOffset>
                </wp:positionV>
                <wp:extent cx="5464810" cy="1858010"/>
                <wp:effectExtent l="0" t="0" r="2540" b="8890"/>
                <wp:wrapSquare wrapText="bothSides"/>
                <wp:docPr id="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1858010"/>
                        </a:xfrm>
                        <a:prstGeom prst="rect">
                          <a:avLst/>
                        </a:prstGeom>
                        <a:solidFill>
                          <a:srgbClr val="FFFFFF"/>
                        </a:solidFill>
                        <a:ln w="9525">
                          <a:noFill/>
                          <a:miter lim="800000"/>
                          <a:headEnd/>
                          <a:tailEnd/>
                        </a:ln>
                      </wps:spPr>
                      <wps:txbx>
                        <w:txbxContent>
                          <w:p w14:paraId="0E192621"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75D87FD3" w14:textId="77777777" w:rsidR="003D3262" w:rsidRPr="00637699" w:rsidRDefault="003D3262" w:rsidP="006E7D91">
                            <w:pPr>
                              <w:rPr>
                                <w:sz w:val="18"/>
                              </w:rPr>
                            </w:pPr>
                            <w:r w:rsidRPr="00F1436C">
                              <w:rPr>
                                <w:rFonts w:ascii="Open Sans" w:hAnsi="Open Sans" w:cs="Open Sans"/>
                                <w:noProof/>
                                <w:sz w:val="20"/>
                              </w:rPr>
                              <w:t>Careers in marketing management integrate skills in marketing development and strategy, data analysis, campaign design, pricing strategies, and consumer analysis. The top marketing occupations interconnect—for example, marketing managers, including public relations and fundraising managers, rely on market and consumer data from marketing research analysts to help them identify target markets, plan advertising campaigns, and oversee product development. Advertising sales agents then use this information to locate customers, develop promotions, and sell produ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02EB1" id="Text Box 2" o:spid="_x0000_s1027" type="#_x0000_t202" style="position:absolute;margin-left:298.7pt;margin-top:155.35pt;width:430.3pt;height:146.3pt;z-index:2518528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" stroked="f">
                <v:textbox>
                  <w:txbxContent>
                    <w:p w14:paraId="0E192621"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75D87FD3" w14:textId="77777777" w:rsidR="003D3262" w:rsidRPr="00637699" w:rsidRDefault="003D3262" w:rsidP="006E7D91">
                      <w:pPr>
                        <w:rPr>
                          <w:sz w:val="18"/>
                        </w:rPr>
                      </w:pPr>
                      <w:r w:rsidRPr="00F1436C">
                        <w:rPr>
                          <w:rFonts w:ascii="Open Sans" w:hAnsi="Open Sans" w:cs="Open Sans"/>
                          <w:noProof/>
                          <w:sz w:val="20"/>
                        </w:rPr>
                        <w:t>Careers in marketing management integrate skills in marketing development and strategy, data analysis, campaign design, pricing strategies, and consumer analysis. The top marketing occupations interconnect—for example, marketing managers, including public relations and fundraising managers, rely on market and consumer data from marketing research analysts to help them identify target markets, plan advertising campaigns, and oversee product development. Advertising sales agents then use this information to locate customers, develop promotions, and sell products.</w:t>
                      </w:r>
                    </w:p>
                  </w:txbxContent>
                </v:textbox>
                <w10:wrap type="square" anchorx="page"/>
              </v:shape>
            </w:pict>
          </mc:Fallback>
        </mc:AlternateContent>
      </w:r>
      <w:r w:rsidRPr="00FE0F77">
        <w:rPr>
          <w:rFonts w:ascii="Open Sans" w:hAnsi="Open Sans" w:cs="Open Sans"/>
          <w:noProof/>
          <w:sz w:val="32"/>
        </w:rPr>
        <mc:AlternateContent>
          <mc:Choice Requires="wps">
            <w:drawing>
              <wp:anchor distT="45720" distB="45720" distL="114300" distR="114300" simplePos="0" relativeHeight="251850752" behindDoc="0" locked="0" layoutInCell="1" allowOverlap="1" wp14:anchorId="77B1F90B" wp14:editId="2BF8600E">
                <wp:simplePos x="0" y="0"/>
                <wp:positionH relativeFrom="margin">
                  <wp:align>left</wp:align>
                </wp:positionH>
                <wp:positionV relativeFrom="page">
                  <wp:posOffset>1898353</wp:posOffset>
                </wp:positionV>
                <wp:extent cx="8647043" cy="1470991"/>
                <wp:effectExtent l="38100" t="38100" r="59055" b="53340"/>
                <wp:wrapNone/>
                <wp:docPr id="7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7043" cy="1470991"/>
                        </a:xfrm>
                        <a:prstGeom prst="rect">
                          <a:avLst/>
                        </a:prstGeom>
                        <a:solidFill>
                          <a:srgbClr val="FFFFFF"/>
                        </a:solidFill>
                        <a:ln w="85725">
                          <a:solidFill>
                            <a:srgbClr val="002D72"/>
                          </a:solidFill>
                          <a:miter lim="800000"/>
                          <a:headEnd/>
                          <a:tailEnd/>
                        </a:ln>
                      </wps:spPr>
                      <wps:txbx>
                        <w:txbxContent>
                          <w:p w14:paraId="50358960"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1F90B" id="_x0000_s1028" type="#_x0000_t202" style="position:absolute;margin-left:0;margin-top:149.5pt;width:680.85pt;height:115.85pt;z-index:25185075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" strokecolor="#002d72" strokeweight="6.75pt">
                <v:textbox>
                  <w:txbxContent>
                    <w:p w14:paraId="50358960"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r w:rsidR="005435F5" w:rsidRPr="00502B23">
        <w:rPr>
          <w:rFonts w:ascii="Open Sans Extrabold" w:hAnsi="Open Sans Extrabold" w:cs="Open Sans Extrabold"/>
          <w:noProof/>
          <w:sz w:val="56"/>
        </w:rPr>
        <mc:AlternateContent>
          <mc:Choice Requires="wps">
            <w:drawing>
              <wp:anchor distT="45720" distB="45720" distL="114300" distR="114300" simplePos="0" relativeHeight="251851776" behindDoc="0" locked="0" layoutInCell="1" allowOverlap="1" wp14:anchorId="3FD0858D" wp14:editId="69D0914E">
                <wp:simplePos x="0" y="0"/>
                <wp:positionH relativeFrom="page">
                  <wp:posOffset>556260</wp:posOffset>
                </wp:positionH>
                <wp:positionV relativeFrom="paragraph">
                  <wp:posOffset>182880</wp:posOffset>
                </wp:positionV>
                <wp:extent cx="8555355" cy="1540510"/>
                <wp:effectExtent l="0" t="0" r="0" b="2540"/>
                <wp:wrapSquare wrapText="bothSides"/>
                <wp:docPr id="7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5355" cy="1540510"/>
                        </a:xfrm>
                        <a:prstGeom prst="rect">
                          <a:avLst/>
                        </a:prstGeom>
                        <a:noFill/>
                        <a:ln w="9525">
                          <a:noFill/>
                          <a:miter lim="800000"/>
                          <a:headEnd/>
                          <a:tailEnd/>
                        </a:ln>
                      </wps:spPr>
                      <wps:txbx>
                        <w:txbxContent>
                          <w:p w14:paraId="365938B2"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17E0DC7C" w14:textId="6385F110"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dvances in marketing, particularly digital marketing, continue to create a need for marketing professionals</w:t>
                            </w:r>
                            <w:r w:rsidR="0015208F">
                              <w:rPr>
                                <w:rFonts w:ascii="Open Sans" w:hAnsi="Open Sans" w:cs="Open Sans"/>
                                <w:noProof/>
                                <w:sz w:val="20"/>
                                <w:szCs w:val="20"/>
                              </w:rPr>
                              <w:t>,</w:t>
                            </w:r>
                            <w:r w:rsidRPr="00F1436C">
                              <w:rPr>
                                <w:rFonts w:ascii="Open Sans" w:hAnsi="Open Sans" w:cs="Open Sans"/>
                                <w:noProof/>
                                <w:sz w:val="20"/>
                                <w:szCs w:val="20"/>
                              </w:rPr>
                              <w:t xml:space="preserve"> with the overall employment of advertising, promotion, and marketing managers projected to grow 6% by 2029, according to the Bureau of Labor and Statistics. In Tennessee, the job outlook is even more favorable through 2028, particularly for Marketing Analysts/Specialists and Public Relations and Fundraising Managers</w:t>
                            </w:r>
                            <w:r w:rsidR="0015208F">
                              <w:rPr>
                                <w:rFonts w:ascii="Open Sans" w:hAnsi="Open Sans" w:cs="Open Sans"/>
                                <w:noProof/>
                                <w:sz w:val="20"/>
                                <w:szCs w:val="20"/>
                              </w:rPr>
                              <w:t>,</w:t>
                            </w:r>
                            <w:r w:rsidRPr="00F1436C">
                              <w:rPr>
                                <w:rFonts w:ascii="Open Sans" w:hAnsi="Open Sans" w:cs="Open Sans"/>
                                <w:noProof/>
                                <w:sz w:val="20"/>
                                <w:szCs w:val="20"/>
                              </w:rPr>
                              <w:t xml:space="preserve"> with projected job growth of 24% and 15% respectively.</w:t>
                            </w:r>
                          </w:p>
                          <w:p w14:paraId="28773007" w14:textId="77777777" w:rsidR="003D3262" w:rsidRPr="00934F9C" w:rsidRDefault="003D3262" w:rsidP="00502B23">
                            <w:pPr>
                              <w:spacing w:line="240" w:lineRule="auto"/>
                              <w:contextualSpacing/>
                              <w:rPr>
                                <w:rFonts w:ascii="Open Sans" w:hAnsi="Open Sans" w:cs="Open Sans"/>
                                <w:sz w:val="24"/>
                              </w:rPr>
                            </w:pPr>
                          </w:p>
                          <w:p w14:paraId="7F7A521C"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0858D" id="_x0000_s1029" type="#_x0000_t202" style="position:absolute;margin-left:43.8pt;margin-top:14.4pt;width:673.65pt;height:121.3pt;z-index:251851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" filled="f" stroked="f">
                <v:textbox>
                  <w:txbxContent>
                    <w:p w14:paraId="365938B2"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17E0DC7C" w14:textId="6385F110"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dvances in marketing, particularly digital marketing, continue to create a need for marketing professionals</w:t>
                      </w:r>
                      <w:r w:rsidR="0015208F">
                        <w:rPr>
                          <w:rFonts w:ascii="Open Sans" w:hAnsi="Open Sans" w:cs="Open Sans"/>
                          <w:noProof/>
                          <w:sz w:val="20"/>
                          <w:szCs w:val="20"/>
                        </w:rPr>
                        <w:t>,</w:t>
                      </w:r>
                      <w:r w:rsidRPr="00F1436C">
                        <w:rPr>
                          <w:rFonts w:ascii="Open Sans" w:hAnsi="Open Sans" w:cs="Open Sans"/>
                          <w:noProof/>
                          <w:sz w:val="20"/>
                          <w:szCs w:val="20"/>
                        </w:rPr>
                        <w:t xml:space="preserve"> with the overall employment of advertising, promotion, and marketing managers projected to grow 6% by 2029, according to the Bureau of Labor and Statistics. In Tennessee, the job outlook is even more favorable through 2028, particularly for Marketing Analysts/Specialists and Public Relations and Fundraising Managers</w:t>
                      </w:r>
                      <w:r w:rsidR="0015208F">
                        <w:rPr>
                          <w:rFonts w:ascii="Open Sans" w:hAnsi="Open Sans" w:cs="Open Sans"/>
                          <w:noProof/>
                          <w:sz w:val="20"/>
                          <w:szCs w:val="20"/>
                        </w:rPr>
                        <w:t>,</w:t>
                      </w:r>
                      <w:r w:rsidRPr="00F1436C">
                        <w:rPr>
                          <w:rFonts w:ascii="Open Sans" w:hAnsi="Open Sans" w:cs="Open Sans"/>
                          <w:noProof/>
                          <w:sz w:val="20"/>
                          <w:szCs w:val="20"/>
                        </w:rPr>
                        <w:t xml:space="preserve"> with projected job growth of 24% and 15% respectively.</w:t>
                      </w:r>
                    </w:p>
                    <w:p w14:paraId="28773007" w14:textId="77777777" w:rsidR="003D3262" w:rsidRPr="00934F9C" w:rsidRDefault="003D3262" w:rsidP="00502B23">
                      <w:pPr>
                        <w:spacing w:line="240" w:lineRule="auto"/>
                        <w:contextualSpacing/>
                        <w:rPr>
                          <w:rFonts w:ascii="Open Sans" w:hAnsi="Open Sans" w:cs="Open Sans"/>
                          <w:sz w:val="24"/>
                        </w:rPr>
                      </w:pPr>
                    </w:p>
                    <w:p w14:paraId="7F7A521C" w14:textId="77777777" w:rsidR="003D3262" w:rsidRDefault="003D3262"/>
                  </w:txbxContent>
                </v:textbox>
                <w10:wrap type="square" anchorx="page"/>
              </v:shape>
            </w:pict>
          </mc:Fallback>
        </mc:AlternateContent>
      </w:r>
    </w:p>
    <w:p w14:paraId="35F68DEA" w14:textId="01FC48D3" w:rsidR="005435F5" w:rsidRDefault="005435F5" w:rsidP="00FE0F77">
      <w:pPr>
        <w:spacing w:line="240" w:lineRule="auto"/>
        <w:contextualSpacing/>
        <w:jc w:val="center"/>
        <w:rPr>
          <w:rFonts w:ascii="Open Sans" w:hAnsi="Open Sans" w:cs="Open Sans"/>
          <w:sz w:val="32"/>
        </w:rPr>
      </w:pPr>
    </w:p>
    <w:p w14:paraId="4EAF2160" w14:textId="15C2F8E0" w:rsidR="005435F5" w:rsidRDefault="005435F5" w:rsidP="00FE0F77">
      <w:pPr>
        <w:spacing w:line="240" w:lineRule="auto"/>
        <w:contextualSpacing/>
        <w:jc w:val="center"/>
        <w:rPr>
          <w:rFonts w:ascii="Open Sans" w:hAnsi="Open Sans" w:cs="Open Sans"/>
          <w:sz w:val="32"/>
        </w:rPr>
      </w:pPr>
    </w:p>
    <w:p w14:paraId="2FA031C6" w14:textId="77777777" w:rsidR="005435F5" w:rsidRDefault="005435F5" w:rsidP="00FE0F77">
      <w:pPr>
        <w:spacing w:line="240" w:lineRule="auto"/>
        <w:contextualSpacing/>
        <w:jc w:val="center"/>
        <w:rPr>
          <w:rFonts w:ascii="Open Sans" w:hAnsi="Open Sans" w:cs="Open Sans"/>
          <w:sz w:val="32"/>
        </w:rPr>
      </w:pPr>
    </w:p>
    <w:p w14:paraId="2FA240DD" w14:textId="77777777" w:rsidR="005435F5" w:rsidRDefault="005435F5" w:rsidP="00FE0F77">
      <w:pPr>
        <w:spacing w:line="240" w:lineRule="auto"/>
        <w:contextualSpacing/>
        <w:jc w:val="center"/>
        <w:rPr>
          <w:rFonts w:ascii="Open Sans" w:hAnsi="Open Sans" w:cs="Open Sans"/>
          <w:sz w:val="32"/>
        </w:rPr>
      </w:pPr>
    </w:p>
    <w:p w14:paraId="7E9F2025" w14:textId="77777777" w:rsidR="005435F5" w:rsidRDefault="005435F5" w:rsidP="00FE0F77">
      <w:pPr>
        <w:spacing w:line="240" w:lineRule="auto"/>
        <w:contextualSpacing/>
        <w:jc w:val="center"/>
        <w:rPr>
          <w:rFonts w:ascii="Open Sans" w:hAnsi="Open Sans" w:cs="Open Sans"/>
          <w:sz w:val="32"/>
        </w:rPr>
      </w:pPr>
    </w:p>
    <w:p w14:paraId="39A11EAF" w14:textId="77777777" w:rsidR="005435F5" w:rsidRDefault="005435F5" w:rsidP="00FE0F77">
      <w:pPr>
        <w:spacing w:line="240" w:lineRule="auto"/>
        <w:contextualSpacing/>
        <w:jc w:val="center"/>
        <w:rPr>
          <w:rFonts w:ascii="Open Sans" w:hAnsi="Open Sans" w:cs="Open Sans"/>
          <w:sz w:val="32"/>
        </w:rPr>
      </w:pPr>
    </w:p>
    <w:p w14:paraId="7522E122" w14:textId="77777777" w:rsidR="005435F5" w:rsidRDefault="005435F5" w:rsidP="00FE0F77">
      <w:pPr>
        <w:spacing w:line="240" w:lineRule="auto"/>
        <w:contextualSpacing/>
        <w:jc w:val="center"/>
        <w:rPr>
          <w:rFonts w:ascii="Open Sans" w:hAnsi="Open Sans" w:cs="Open Sans"/>
          <w:sz w:val="32"/>
        </w:rPr>
      </w:pPr>
    </w:p>
    <w:p w14:paraId="5623D315" w14:textId="1A98D410" w:rsidR="005435F5" w:rsidRDefault="00E11BE2"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854848" behindDoc="0" locked="0" layoutInCell="1" allowOverlap="1" wp14:anchorId="44BFBA54" wp14:editId="201E7D7E">
                <wp:simplePos x="0" y="0"/>
                <wp:positionH relativeFrom="margin">
                  <wp:posOffset>-57150</wp:posOffset>
                </wp:positionH>
                <wp:positionV relativeFrom="paragraph">
                  <wp:posOffset>156902</wp:posOffset>
                </wp:positionV>
                <wp:extent cx="9086850" cy="2781313"/>
                <wp:effectExtent l="0" t="0" r="0" b="0"/>
                <wp:wrapNone/>
                <wp:docPr id="725" name="Group 725"/>
                <wp:cNvGraphicFramePr/>
                <a:graphic xmlns:a="http://schemas.openxmlformats.org/drawingml/2006/main">
                  <a:graphicData uri="http://schemas.microsoft.com/office/word/2010/wordprocessingGroup">
                    <wpg:wgp>
                      <wpg:cNvGrpSpPr/>
                      <wpg:grpSpPr>
                        <a:xfrm>
                          <a:off x="0" y="0"/>
                          <a:ext cx="9086850" cy="2781313"/>
                          <a:chOff x="-55824" y="61533"/>
                          <a:chExt cx="8875974" cy="2781313"/>
                        </a:xfrm>
                      </wpg:grpSpPr>
                      <wpg:graphicFrame>
                        <wpg:cNvPr id="726" name="Diagram 726"/>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727"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36315058"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CE40641"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7,216</w:t>
                              </w:r>
                            </w:p>
                          </w:txbxContent>
                        </wps:txbx>
                        <wps:bodyPr rot="0" vert="horz" wrap="square" lIns="91440" tIns="45720" rIns="91440" bIns="45720" anchor="t" anchorCtr="0">
                          <a:noAutofit/>
                        </wps:bodyPr>
                      </wps:wsp>
                      <wps:wsp>
                        <wps:cNvPr id="728" name="Text Box 2"/>
                        <wps:cNvSpPr txBox="1">
                          <a:spLocks noChangeArrowheads="1"/>
                        </wps:cNvSpPr>
                        <wps:spPr bwMode="auto">
                          <a:xfrm>
                            <a:off x="-55824" y="94488"/>
                            <a:ext cx="1814271" cy="844549"/>
                          </a:xfrm>
                          <a:prstGeom prst="rect">
                            <a:avLst/>
                          </a:prstGeom>
                          <a:noFill/>
                          <a:ln w="9525">
                            <a:noFill/>
                            <a:miter lim="800000"/>
                            <a:headEnd/>
                            <a:tailEnd/>
                          </a:ln>
                        </wps:spPr>
                        <wps:txbx>
                          <w:txbxContent>
                            <w:p w14:paraId="4AA1ADF0"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Market Research Analysts/Specialists</w:t>
                              </w:r>
                            </w:p>
                            <w:p w14:paraId="379AAFB9"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5,410</w:t>
                              </w:r>
                            </w:p>
                          </w:txbxContent>
                        </wps:txbx>
                        <wps:bodyPr rot="0" vert="horz" wrap="square" lIns="91440" tIns="45720" rIns="91440" bIns="45720" anchor="t" anchorCtr="0">
                          <a:noAutofit/>
                        </wps:bodyPr>
                      </wps:wsp>
                      <wps:wsp>
                        <wps:cNvPr id="729" name="Text Box 2"/>
                        <wps:cNvSpPr txBox="1">
                          <a:spLocks noChangeArrowheads="1"/>
                        </wps:cNvSpPr>
                        <wps:spPr bwMode="auto">
                          <a:xfrm>
                            <a:off x="1738319" y="61557"/>
                            <a:ext cx="1720849" cy="654684"/>
                          </a:xfrm>
                          <a:prstGeom prst="rect">
                            <a:avLst/>
                          </a:prstGeom>
                          <a:noFill/>
                          <a:ln w="9525">
                            <a:noFill/>
                            <a:miter lim="800000"/>
                            <a:headEnd/>
                            <a:tailEnd/>
                          </a:ln>
                        </wps:spPr>
                        <wps:txbx>
                          <w:txbxContent>
                            <w:p w14:paraId="68EBA70F"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rketing Managers</w:t>
                              </w:r>
                            </w:p>
                            <w:p w14:paraId="3374D526"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05,460</w:t>
                              </w:r>
                            </w:p>
                          </w:txbxContent>
                        </wps:txbx>
                        <wps:bodyPr rot="0" vert="horz" wrap="square" lIns="91440" tIns="45720" rIns="91440" bIns="45720" anchor="t" anchorCtr="0">
                          <a:noAutofit/>
                        </wps:bodyPr>
                      </wps:wsp>
                      <wps:wsp>
                        <wps:cNvPr id="730" name="Text Box 2"/>
                        <wps:cNvSpPr txBox="1">
                          <a:spLocks noChangeArrowheads="1"/>
                        </wps:cNvSpPr>
                        <wps:spPr bwMode="auto">
                          <a:xfrm>
                            <a:off x="3613638" y="94478"/>
                            <a:ext cx="1628774" cy="636904"/>
                          </a:xfrm>
                          <a:prstGeom prst="rect">
                            <a:avLst/>
                          </a:prstGeom>
                          <a:noFill/>
                          <a:ln w="9525">
                            <a:noFill/>
                            <a:miter lim="800000"/>
                            <a:headEnd/>
                            <a:tailEnd/>
                          </a:ln>
                        </wps:spPr>
                        <wps:txbx>
                          <w:txbxContent>
                            <w:p w14:paraId="42865E60"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ales Managers</w:t>
                              </w:r>
                            </w:p>
                            <w:p w14:paraId="37DF5EA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03,620</w:t>
                              </w:r>
                            </w:p>
                          </w:txbxContent>
                        </wps:txbx>
                        <wps:bodyPr rot="0" vert="horz" wrap="square" lIns="91440" tIns="45720" rIns="91440" bIns="45720" anchor="t" anchorCtr="0">
                          <a:noAutofit/>
                        </wps:bodyPr>
                      </wps:wsp>
                      <wps:wsp>
                        <wps:cNvPr id="731" name="Text Box 2"/>
                        <wps:cNvSpPr txBox="1">
                          <a:spLocks noChangeArrowheads="1"/>
                        </wps:cNvSpPr>
                        <wps:spPr bwMode="auto">
                          <a:xfrm>
                            <a:off x="5354004" y="61533"/>
                            <a:ext cx="1629409" cy="654684"/>
                          </a:xfrm>
                          <a:prstGeom prst="rect">
                            <a:avLst/>
                          </a:prstGeom>
                          <a:noFill/>
                          <a:ln w="9525">
                            <a:noFill/>
                            <a:miter lim="800000"/>
                            <a:headEnd/>
                            <a:tailEnd/>
                          </a:ln>
                        </wps:spPr>
                        <wps:txbx>
                          <w:txbxContent>
                            <w:p w14:paraId="16C8D377"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Public Relations Specialists</w:t>
                              </w:r>
                            </w:p>
                            <w:p w14:paraId="3165363A"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60,030</w:t>
                              </w:r>
                            </w:p>
                          </w:txbxContent>
                        </wps:txbx>
                        <wps:bodyPr rot="0" vert="horz" wrap="square" lIns="91440" tIns="45720" rIns="91440" bIns="45720" anchor="t" anchorCtr="0">
                          <a:noAutofit/>
                        </wps:bodyPr>
                      </wps:wsp>
                      <wps:wsp>
                        <wps:cNvPr id="732" name="Text Box 2"/>
                        <wps:cNvSpPr txBox="1">
                          <a:spLocks noChangeArrowheads="1"/>
                        </wps:cNvSpPr>
                        <wps:spPr bwMode="auto">
                          <a:xfrm>
                            <a:off x="7176057" y="76696"/>
                            <a:ext cx="1629409" cy="654684"/>
                          </a:xfrm>
                          <a:prstGeom prst="rect">
                            <a:avLst/>
                          </a:prstGeom>
                          <a:noFill/>
                          <a:ln w="9525">
                            <a:noFill/>
                            <a:miter lim="800000"/>
                            <a:headEnd/>
                            <a:tailEnd/>
                          </a:ln>
                        </wps:spPr>
                        <wps:txbx>
                          <w:txbxContent>
                            <w:p w14:paraId="6D789F79"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dvertising Sales Agents</w:t>
                              </w:r>
                            </w:p>
                            <w:p w14:paraId="478AD3C7"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6,510</w:t>
                              </w:r>
                            </w:p>
                          </w:txbxContent>
                        </wps:txbx>
                        <wps:bodyPr rot="0" vert="horz" wrap="square" lIns="91440" tIns="45720" rIns="91440" bIns="45720" anchor="t" anchorCtr="0">
                          <a:noAutofit/>
                        </wps:bodyPr>
                      </wps:wsp>
                      <wpg:grpSp>
                        <wpg:cNvPr id="733" name="Group 733"/>
                        <wpg:cNvGrpSpPr/>
                        <wpg:grpSpPr>
                          <a:xfrm>
                            <a:off x="96715" y="844062"/>
                            <a:ext cx="8661381" cy="1964114"/>
                            <a:chOff x="0" y="0"/>
                            <a:chExt cx="8661953" cy="1964304"/>
                          </a:xfrm>
                        </wpg:grpSpPr>
                        <wps:wsp>
                          <wps:cNvPr id="734"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63DBA84D"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CD4783F"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4,114</w:t>
                                </w:r>
                              </w:p>
                            </w:txbxContent>
                          </wps:txbx>
                          <wps:bodyPr rot="0" vert="horz" wrap="square" lIns="91440" tIns="45720" rIns="91440" bIns="45720" anchor="t" anchorCtr="0">
                            <a:noAutofit/>
                          </wps:bodyPr>
                        </wps:wsp>
                        <wps:wsp>
                          <wps:cNvPr id="735"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2E0E6D0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A79D86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27</w:t>
                                </w:r>
                              </w:p>
                            </w:txbxContent>
                          </wps:txbx>
                          <wps:bodyPr rot="0" vert="horz" wrap="square" lIns="91440" tIns="45720" rIns="91440" bIns="45720" anchor="t" anchorCtr="0">
                            <a:noAutofit/>
                          </wps:bodyPr>
                        </wps:wsp>
                        <wps:wsp>
                          <wps:cNvPr id="736"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65265113"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A013925"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69</w:t>
                                </w:r>
                              </w:p>
                            </w:txbxContent>
                          </wps:txbx>
                          <wps:bodyPr rot="0" vert="horz" wrap="square" lIns="91440" tIns="45720" rIns="91440" bIns="45720" anchor="t" anchorCtr="0">
                            <a:noAutofit/>
                          </wps:bodyPr>
                        </wps:wsp>
                        <wps:wsp>
                          <wps:cNvPr id="737"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7125F7FC"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58A77F0C"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119</w:t>
                                </w:r>
                              </w:p>
                            </w:txbxContent>
                          </wps:txbx>
                          <wps:bodyPr rot="0" vert="horz" wrap="square" lIns="91440" tIns="45720" rIns="91440" bIns="45720" anchor="t" anchorCtr="0">
                            <a:noAutofit/>
                          </wps:bodyPr>
                        </wps:wsp>
                        <wps:wsp>
                          <wps:cNvPr id="738"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2447590F"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030600D"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5504,114</w:t>
                                </w:r>
                              </w:p>
                            </w:txbxContent>
                          </wps:txbx>
                          <wps:bodyPr rot="0" vert="horz" wrap="square" lIns="91440" tIns="45720" rIns="91440" bIns="45720" anchor="t" anchorCtr="0">
                            <a:noAutofit/>
                          </wps:bodyPr>
                        </wps:wsp>
                        <wps:wsp>
                          <wps:cNvPr id="739"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003B2FC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9A3AC84"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641</w:t>
                                </w:r>
                              </w:p>
                            </w:txbxContent>
                          </wps:txbx>
                          <wps:bodyPr rot="0" vert="horz" wrap="square" lIns="91440" tIns="45720" rIns="91440" bIns="45720" anchor="t" anchorCtr="0">
                            <a:noAutofit/>
                          </wps:bodyPr>
                        </wps:wsp>
                        <wps:wsp>
                          <wps:cNvPr id="740"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7F96CDB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760172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33</w:t>
                                </w:r>
                              </w:p>
                            </w:txbxContent>
                          </wps:txbx>
                          <wps:bodyPr rot="0" vert="horz" wrap="square" lIns="91440" tIns="45720" rIns="91440" bIns="45720" anchor="t" anchorCtr="0">
                            <a:noAutofit/>
                          </wps:bodyPr>
                        </wps:wsp>
                        <wps:wsp>
                          <wps:cNvPr id="741"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7EDE7A8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80EBAB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949</w:t>
                                </w:r>
                              </w:p>
                            </w:txbxContent>
                          </wps:txbx>
                          <wps:bodyPr rot="0" vert="horz" wrap="square" lIns="91440" tIns="45720" rIns="91440" bIns="45720" anchor="t" anchorCtr="0">
                            <a:noAutofit/>
                          </wps:bodyPr>
                        </wps:wsp>
                        <wps:wsp>
                          <wps:cNvPr id="742"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016F857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E5F45F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77</w:t>
                                </w:r>
                              </w:p>
                            </w:txbxContent>
                          </wps:txbx>
                          <wps:bodyPr rot="0" vert="horz" wrap="square" lIns="91440" tIns="45720" rIns="91440" bIns="45720" anchor="t" anchorCtr="0">
                            <a:noAutofit/>
                          </wps:bodyPr>
                        </wps:wsp>
                        <wps:wsp>
                          <wps:cNvPr id="743"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0374781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630506E"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46</w:t>
                                </w:r>
                              </w:p>
                            </w:txbxContent>
                          </wps:txbx>
                          <wps:bodyPr rot="0" vert="horz" wrap="square" lIns="91440" tIns="45720" rIns="91440" bIns="45720" anchor="t" anchorCtr="0">
                            <a:noAutofit/>
                          </wps:bodyPr>
                        </wps:wsp>
                        <wps:wsp>
                          <wps:cNvPr id="744"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2486213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8B44D79"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3</w:t>
                                </w:r>
                              </w:p>
                            </w:txbxContent>
                          </wps:txbx>
                          <wps:bodyPr rot="0" vert="horz" wrap="square" lIns="91440" tIns="45720" rIns="91440" bIns="45720" anchor="t" anchorCtr="0">
                            <a:noAutofit/>
                          </wps:bodyPr>
                        </wps:wsp>
                        <wps:wsp>
                          <wps:cNvPr id="745"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3447759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477C04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32</w:t>
                                </w:r>
                              </w:p>
                            </w:txbxContent>
                          </wps:txbx>
                          <wps:bodyPr rot="0" vert="horz" wrap="square" lIns="91440" tIns="45720" rIns="91440" bIns="45720" anchor="t" anchorCtr="0">
                            <a:noAutofit/>
                          </wps:bodyPr>
                        </wps:wsp>
                        <wps:wsp>
                          <wps:cNvPr id="746"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749DF6B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B0F4A3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329</w:t>
                                </w:r>
                              </w:p>
                            </w:txbxContent>
                          </wps:txbx>
                          <wps:bodyPr rot="0" vert="horz" wrap="square" lIns="91440" tIns="45720" rIns="91440" bIns="45720" anchor="t" anchorCtr="0">
                            <a:noAutofit/>
                          </wps:bodyPr>
                        </wps:wsp>
                        <wps:wsp>
                          <wps:cNvPr id="747"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1BCCC52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9B36BE4"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879</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4BFBA54" id="Group 725" o:spid="_x0000_s1030" style="position:absolute;left:0;text-align:left;margin-left:-4.5pt;margin-top:12.35pt;width:715.5pt;height:219pt;z-index:251854848;mso-position-horizontal-relative:margin;mso-width-relative:margin;mso-height-relative:margin" coordorigin="-558,615" coordsize="88759,2781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726" o:spid="_x0000_s1031" type="#_x0000_t75" style="position:absolute;left:-22;top:615;width:88245;height:27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" filled="f" stroked="f">
                  <v:textbox>
                    <w:txbxContent>
                      <w:p w14:paraId="36315058"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CE40641"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7,216</w:t>
                        </w:r>
                      </w:p>
                    </w:txbxContent>
                  </v:textbox>
                </v:shape>
                <v:shape id="_x0000_s1033" type="#_x0000_t202" style="position:absolute;left:-558;top:944;width:18142;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" filled="f" stroked="f">
                  <v:textbox>
                    <w:txbxContent>
                      <w:p w14:paraId="4AA1ADF0"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Market Research Analysts/Specialists</w:t>
                        </w:r>
                      </w:p>
                      <w:p w14:paraId="379AAFB9"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5,410</w:t>
                        </w:r>
                      </w:p>
                    </w:txbxContent>
                  </v:textbox>
                </v:shape>
                <v:shape id="_x0000_s1034" type="#_x0000_t202" style="position:absolute;left:17383;top:615;width:17208;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jl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kOIPXmXgE5PIJAAD//wMAUEsBAi0AFAAGAAgAAAAhANvh9svuAAAAhQEAABMAAAAAAAAAAAAA&#10;AAAAAAAAAFtDb250ZW50X1R5cGVzXS54bWxQSwECLQAUAAYACAAAACEAWvQsW78AAAAVAQAACwAA&#10;AAAAAAAAAAAAAAAfAQAAX3JlbHMvLnJlbHNQSwECLQAUAAYACAAAACEAgJQo5cMAAADcAAAADwAA&#10;AAAAAAAAAAAAAAAHAgAAZHJzL2Rvd25yZXYueG1sUEsFBgAAAAADAAMAtwAAAPcCAAAAAA==&#10;" filled="f" stroked="f">
                  <v:textbox>
                    <w:txbxContent>
                      <w:p w14:paraId="68EBA70F"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rketing Managers</w:t>
                        </w:r>
                      </w:p>
                      <w:p w14:paraId="3374D526"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05,460</w:t>
                        </w:r>
                      </w:p>
                    </w:txbxContent>
                  </v:textbox>
                </v:shape>
                <v:shape id="_x0000_s1035" type="#_x0000_t202" style="position:absolute;left:36136;top:944;width:16288;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" filled="f" stroked="f">
                  <v:textbox>
                    <w:txbxContent>
                      <w:p w14:paraId="42865E60"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ales Managers</w:t>
                        </w:r>
                      </w:p>
                      <w:p w14:paraId="37DF5EA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03,620</w:t>
                        </w:r>
                      </w:p>
                    </w:txbxContent>
                  </v:textbox>
                </v:shape>
                <v:shape id="_x0000_s1036" type="#_x0000_t202" style="position:absolute;left:53540;top:615;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" filled="f" stroked="f">
                  <v:textbox>
                    <w:txbxContent>
                      <w:p w14:paraId="16C8D377"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Public Relations Specialists</w:t>
                        </w:r>
                      </w:p>
                      <w:p w14:paraId="3165363A"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60,030</w:t>
                        </w:r>
                      </w:p>
                    </w:txbxContent>
                  </v:textbox>
                </v:shape>
                <v:shape id="_x0000_s1037" type="#_x0000_t202" style="position:absolute;left:71760;top:766;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" filled="f" stroked="f">
                  <v:textbox>
                    <w:txbxContent>
                      <w:p w14:paraId="6D789F79"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Advertising Sales Agents</w:t>
                        </w:r>
                      </w:p>
                      <w:p w14:paraId="478AD3C7" w14:textId="77777777" w:rsidR="003D3262" w:rsidRPr="00637699" w:rsidRDefault="003D3262" w:rsidP="001465EF">
                        <w:pPr>
                          <w:spacing w:after="0" w:line="240" w:lineRule="auto"/>
                          <w:jc w:val="center"/>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6,510</w:t>
                        </w:r>
                      </w:p>
                    </w:txbxContent>
                  </v:textbox>
                </v:shape>
                <v:group id="Group 733"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" filled="f" stroked="f">
                    <v:textbox>
                      <w:txbxContent>
                        <w:p w14:paraId="63DBA84D"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CD4783F"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4,114</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" filled="f" stroked="f">
                    <v:textbox>
                      <w:txbxContent>
                        <w:p w14:paraId="2E0E6D0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A79D86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27</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" filled="f" stroked="f">
                    <v:textbox>
                      <w:txbxContent>
                        <w:p w14:paraId="65265113"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A013925"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69</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" filled="f" stroked="f">
                    <v:textbox>
                      <w:txbxContent>
                        <w:p w14:paraId="7125F7FC"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58A77F0C"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119</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" filled="f" stroked="f">
                    <v:textbox>
                      <w:txbxContent>
                        <w:p w14:paraId="2447590F"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030600D"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5504,114</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" filled="f" stroked="f">
                    <v:textbox>
                      <w:txbxContent>
                        <w:p w14:paraId="003B2FC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9A3AC84"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641</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" filled="f" stroked="f">
                    <v:textbox>
                      <w:txbxContent>
                        <w:p w14:paraId="7F96CDB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760172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33</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" filled="f" stroked="f">
                    <v:textbox>
                      <w:txbxContent>
                        <w:p w14:paraId="7EDE7A8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80EBAB3"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949</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" filled="f" stroked="f">
                    <v:textbox>
                      <w:txbxContent>
                        <w:p w14:paraId="016F857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E5F45F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77</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" filled="f" stroked="f">
                    <v:textbox>
                      <w:txbxContent>
                        <w:p w14:paraId="0374781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630506E"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46</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" filled="f" stroked="f">
                    <v:textbox>
                      <w:txbxContent>
                        <w:p w14:paraId="2486213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8B44D79"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3</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" filled="f" stroked="f">
                    <v:textbox>
                      <w:txbxContent>
                        <w:p w14:paraId="3447759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477C04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32</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" filled="f" stroked="f">
                    <v:textbox>
                      <w:txbxContent>
                        <w:p w14:paraId="749DF6B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6B0F4A3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329</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" filled="f" stroked="f">
                    <v:textbox>
                      <w:txbxContent>
                        <w:p w14:paraId="1BCCC52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19B36BE4"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879</w:t>
                          </w:r>
                        </w:p>
                      </w:txbxContent>
                    </v:textbox>
                  </v:shape>
                </v:group>
                <w10:wrap anchorx="margin"/>
              </v:group>
            </w:pict>
          </mc:Fallback>
        </mc:AlternateContent>
      </w:r>
    </w:p>
    <w:p w14:paraId="37659EAD" w14:textId="04ADCCDC" w:rsidR="005435F5" w:rsidRDefault="005435F5" w:rsidP="00FE0F77">
      <w:pPr>
        <w:spacing w:line="240" w:lineRule="auto"/>
        <w:contextualSpacing/>
        <w:jc w:val="center"/>
        <w:rPr>
          <w:rFonts w:ascii="Open Sans" w:hAnsi="Open Sans" w:cs="Open Sans"/>
          <w:sz w:val="32"/>
        </w:rPr>
      </w:pPr>
    </w:p>
    <w:p w14:paraId="508528B7" w14:textId="77777777" w:rsidR="005435F5" w:rsidRDefault="005435F5" w:rsidP="00FE0F77">
      <w:pPr>
        <w:spacing w:line="240" w:lineRule="auto"/>
        <w:contextualSpacing/>
        <w:jc w:val="center"/>
        <w:rPr>
          <w:rFonts w:ascii="Open Sans" w:hAnsi="Open Sans" w:cs="Open Sans"/>
          <w:sz w:val="32"/>
        </w:rPr>
      </w:pPr>
    </w:p>
    <w:p w14:paraId="1F77D477" w14:textId="77777777" w:rsidR="005435F5" w:rsidRDefault="005435F5" w:rsidP="00FE0F77">
      <w:pPr>
        <w:spacing w:line="240" w:lineRule="auto"/>
        <w:contextualSpacing/>
        <w:jc w:val="center"/>
        <w:rPr>
          <w:rFonts w:ascii="Open Sans" w:hAnsi="Open Sans" w:cs="Open Sans"/>
          <w:sz w:val="32"/>
        </w:rPr>
      </w:pPr>
    </w:p>
    <w:p w14:paraId="531EA6DB" w14:textId="77777777" w:rsidR="005435F5" w:rsidRDefault="005435F5" w:rsidP="00FE0F77">
      <w:pPr>
        <w:spacing w:line="240" w:lineRule="auto"/>
        <w:contextualSpacing/>
        <w:jc w:val="center"/>
        <w:rPr>
          <w:rFonts w:ascii="Open Sans" w:hAnsi="Open Sans" w:cs="Open Sans"/>
          <w:sz w:val="32"/>
        </w:rPr>
      </w:pPr>
    </w:p>
    <w:p w14:paraId="59F4004A" w14:textId="77777777" w:rsidR="005435F5" w:rsidRDefault="005435F5" w:rsidP="00FE0F77">
      <w:pPr>
        <w:spacing w:line="240" w:lineRule="auto"/>
        <w:contextualSpacing/>
        <w:jc w:val="center"/>
        <w:rPr>
          <w:rFonts w:ascii="Open Sans" w:hAnsi="Open Sans" w:cs="Open Sans"/>
          <w:sz w:val="32"/>
        </w:rPr>
      </w:pPr>
    </w:p>
    <w:p w14:paraId="00BC03D5" w14:textId="77777777" w:rsidR="005435F5" w:rsidRDefault="005435F5" w:rsidP="00FE0F77">
      <w:pPr>
        <w:spacing w:line="240" w:lineRule="auto"/>
        <w:contextualSpacing/>
        <w:jc w:val="center"/>
        <w:rPr>
          <w:rFonts w:ascii="Open Sans" w:hAnsi="Open Sans" w:cs="Open Sans"/>
          <w:sz w:val="32"/>
        </w:rPr>
      </w:pPr>
    </w:p>
    <w:p w14:paraId="47EBB9E7" w14:textId="77777777" w:rsidR="005435F5" w:rsidRDefault="005435F5" w:rsidP="00FE0F77">
      <w:pPr>
        <w:spacing w:line="240" w:lineRule="auto"/>
        <w:contextualSpacing/>
        <w:jc w:val="center"/>
        <w:rPr>
          <w:rFonts w:ascii="Open Sans" w:hAnsi="Open Sans" w:cs="Open Sans"/>
          <w:sz w:val="32"/>
        </w:rPr>
      </w:pPr>
    </w:p>
    <w:p w14:paraId="39479D40" w14:textId="77777777" w:rsidR="005435F5" w:rsidRDefault="005435F5" w:rsidP="00FE0F77">
      <w:pPr>
        <w:spacing w:line="240" w:lineRule="auto"/>
        <w:contextualSpacing/>
        <w:jc w:val="center"/>
        <w:rPr>
          <w:rFonts w:ascii="Open Sans" w:hAnsi="Open Sans" w:cs="Open Sans"/>
          <w:sz w:val="32"/>
        </w:rPr>
      </w:pPr>
    </w:p>
    <w:p w14:paraId="0B686663" w14:textId="77777777" w:rsidR="005435F5" w:rsidRDefault="005435F5" w:rsidP="00FE0F77">
      <w:pPr>
        <w:spacing w:line="240" w:lineRule="auto"/>
        <w:contextualSpacing/>
        <w:jc w:val="center"/>
        <w:rPr>
          <w:rFonts w:ascii="Open Sans" w:hAnsi="Open Sans" w:cs="Open Sans"/>
          <w:sz w:val="32"/>
        </w:rPr>
      </w:pPr>
    </w:p>
    <w:p w14:paraId="002830BA" w14:textId="77777777" w:rsidR="005435F5" w:rsidRDefault="005435F5" w:rsidP="000155C5">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20E1FA6E" w14:textId="77777777"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185123E8" w14:textId="77777777" w:rsidR="005435F5" w:rsidRPr="00F1436C" w:rsidRDefault="005435F5" w:rsidP="00E11BE2">
      <w:pPr>
        <w:tabs>
          <w:tab w:val="left" w:pos="13950"/>
        </w:tabs>
        <w:spacing w:line="240" w:lineRule="auto"/>
        <w:contextualSpacing/>
        <w:rPr>
          <w:rFonts w:ascii="Open Sans" w:hAnsi="Open Sans" w:cs="Open Sans"/>
          <w:noProof/>
          <w:sz w:val="20"/>
        </w:rPr>
      </w:pPr>
      <w:r w:rsidRPr="00F1436C">
        <w:rPr>
          <w:rFonts w:ascii="Open Sans" w:hAnsi="Open Sans" w:cs="Open Sans"/>
          <w:noProof/>
          <w:sz w:val="20"/>
        </w:rPr>
        <w:t>The Marketing Management program of study prepares students to use marketing strategies, analytics, campaigns, and consumer trends to develop and implement marketing policies and programs for organizations and brands. Courses focus on concepts in business, the marketing mix, market research, product development, social media, advertising and promotional concepts, and branding.</w:t>
      </w:r>
    </w:p>
    <w:p w14:paraId="7BDB4A41" w14:textId="77777777" w:rsidR="005435F5" w:rsidRPr="000155C5" w:rsidRDefault="005435F5" w:rsidP="000155C5">
      <w:pPr>
        <w:spacing w:line="240" w:lineRule="auto"/>
        <w:contextualSpacing/>
        <w:rPr>
          <w:rFonts w:ascii="Open Sans" w:hAnsi="Open Sans" w:cs="Open Sans"/>
          <w:sz w:val="20"/>
        </w:rPr>
      </w:pPr>
    </w:p>
    <w:p w14:paraId="26BC8AB0" w14:textId="77777777" w:rsidR="005435F5" w:rsidRDefault="005435F5" w:rsidP="00D75E75">
      <w:pPr>
        <w:spacing w:line="240" w:lineRule="auto"/>
        <w:contextualSpacing/>
        <w:jc w:val="center"/>
      </w:pPr>
      <w:r>
        <w:rPr>
          <w:noProof/>
        </w:rPr>
        <w:drawing>
          <wp:anchor distT="0" distB="0" distL="114300" distR="114300" simplePos="0" relativeHeight="251853824" behindDoc="0" locked="0" layoutInCell="1" allowOverlap="1" wp14:anchorId="05913D38" wp14:editId="2FE64192">
            <wp:simplePos x="0" y="0"/>
            <wp:positionH relativeFrom="margin">
              <wp:posOffset>-268357</wp:posOffset>
            </wp:positionH>
            <wp:positionV relativeFrom="paragraph">
              <wp:posOffset>137105</wp:posOffset>
            </wp:positionV>
            <wp:extent cx="3333750" cy="859783"/>
            <wp:effectExtent l="0" t="0" r="0" b="0"/>
            <wp:wrapNone/>
            <wp:docPr id="754" name="Picture 754"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214B25" w14:textId="77777777" w:rsidR="005435F5" w:rsidRDefault="005435F5" w:rsidP="00D75E75">
      <w:pPr>
        <w:spacing w:line="240" w:lineRule="auto"/>
        <w:contextualSpacing/>
        <w:jc w:val="center"/>
      </w:pPr>
    </w:p>
    <w:p w14:paraId="5A4C8FAD" w14:textId="77777777" w:rsidR="005435F5" w:rsidRDefault="005435F5" w:rsidP="00D75E75">
      <w:pPr>
        <w:spacing w:line="240" w:lineRule="auto"/>
        <w:contextualSpacing/>
        <w:jc w:val="center"/>
      </w:pPr>
    </w:p>
    <w:p w14:paraId="4630B365"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555EF179"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2794"/>
      </w:tblGrid>
      <w:tr w:rsidR="005435F5" w14:paraId="7A5E6531" w14:textId="77777777" w:rsidTr="00E11BE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3662893F"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7D380B00"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Introduction to Business &amp; Marketing</w:t>
            </w:r>
          </w:p>
        </w:tc>
        <w:tc>
          <w:tcPr>
            <w:tcW w:w="3329" w:type="dxa"/>
            <w:tcBorders>
              <w:bottom w:val="single" w:sz="4" w:space="0" w:color="ED7D31" w:themeColor="accent2"/>
            </w:tcBorders>
            <w:shd w:val="clear" w:color="auto" w:fill="ED7D31" w:themeFill="accent2"/>
          </w:tcPr>
          <w:p w14:paraId="6A0B0C63"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Marketing and Management I: Principles</w:t>
            </w:r>
          </w:p>
        </w:tc>
        <w:tc>
          <w:tcPr>
            <w:tcW w:w="3329" w:type="dxa"/>
            <w:tcBorders>
              <w:bottom w:val="single" w:sz="4" w:space="0" w:color="ED7D31" w:themeColor="accent2"/>
            </w:tcBorders>
            <w:shd w:val="clear" w:color="auto" w:fill="ED7D31" w:themeFill="accent2"/>
          </w:tcPr>
          <w:p w14:paraId="44E728E0"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Marketing and Management II: Advanced Strategies</w:t>
            </w:r>
          </w:p>
        </w:tc>
        <w:tc>
          <w:tcPr>
            <w:tcW w:w="2794" w:type="dxa"/>
            <w:tcBorders>
              <w:bottom w:val="single" w:sz="4" w:space="0" w:color="ED7D31" w:themeColor="accent2"/>
            </w:tcBorders>
            <w:shd w:val="clear" w:color="auto" w:fill="ED7D31" w:themeFill="accent2"/>
          </w:tcPr>
          <w:p w14:paraId="7317FD54"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Advertising and Public Relations</w:t>
            </w:r>
          </w:p>
        </w:tc>
      </w:tr>
      <w:tr w:rsidR="005435F5" w14:paraId="63E30E2C" w14:textId="77777777" w:rsidTr="00E11B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125CF560"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133E1EFF"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0,501</w:t>
            </w:r>
          </w:p>
        </w:tc>
        <w:tc>
          <w:tcPr>
            <w:tcW w:w="3329" w:type="dxa"/>
            <w:tcBorders>
              <w:top w:val="single" w:sz="4" w:space="0" w:color="ED7D31" w:themeColor="accent2"/>
              <w:bottom w:val="single" w:sz="4" w:space="0" w:color="ED7D31" w:themeColor="accent2"/>
            </w:tcBorders>
            <w:vAlign w:val="center"/>
          </w:tcPr>
          <w:p w14:paraId="5137DC2D"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508</w:t>
            </w:r>
          </w:p>
        </w:tc>
        <w:tc>
          <w:tcPr>
            <w:tcW w:w="3329" w:type="dxa"/>
            <w:tcBorders>
              <w:top w:val="single" w:sz="4" w:space="0" w:color="ED7D31" w:themeColor="accent2"/>
              <w:bottom w:val="single" w:sz="4" w:space="0" w:color="ED7D31" w:themeColor="accent2"/>
            </w:tcBorders>
            <w:vAlign w:val="center"/>
          </w:tcPr>
          <w:p w14:paraId="0037F50B" w14:textId="3BCAA9E5" w:rsidR="005435F5" w:rsidRPr="00094057" w:rsidRDefault="005435F5" w:rsidP="00E1141F">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338</w:t>
            </w:r>
          </w:p>
        </w:tc>
        <w:tc>
          <w:tcPr>
            <w:tcW w:w="2794" w:type="dxa"/>
            <w:tcBorders>
              <w:top w:val="single" w:sz="4" w:space="0" w:color="ED7D31" w:themeColor="accent2"/>
              <w:bottom w:val="single" w:sz="4" w:space="0" w:color="ED7D31" w:themeColor="accent2"/>
            </w:tcBorders>
            <w:vAlign w:val="center"/>
          </w:tcPr>
          <w:p w14:paraId="58E853C8" w14:textId="08050B7D" w:rsidR="005435F5" w:rsidRPr="00094057" w:rsidRDefault="005435F5" w:rsidP="00E1141F">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75</w:t>
            </w:r>
          </w:p>
        </w:tc>
      </w:tr>
      <w:tr w:rsidR="005435F5" w14:paraId="01286948" w14:textId="77777777" w:rsidTr="00E11BE2">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18A3AB1E"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59E85E69"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9,420</w:t>
            </w:r>
          </w:p>
        </w:tc>
        <w:tc>
          <w:tcPr>
            <w:tcW w:w="3329" w:type="dxa"/>
            <w:tcBorders>
              <w:top w:val="single" w:sz="4" w:space="0" w:color="ED7D31" w:themeColor="accent2"/>
              <w:bottom w:val="single" w:sz="4" w:space="0" w:color="ED7D31" w:themeColor="accent2"/>
            </w:tcBorders>
            <w:vAlign w:val="center"/>
          </w:tcPr>
          <w:p w14:paraId="427ACB0B"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6,250</w:t>
            </w:r>
          </w:p>
        </w:tc>
        <w:tc>
          <w:tcPr>
            <w:tcW w:w="3329" w:type="dxa"/>
            <w:tcBorders>
              <w:top w:val="single" w:sz="4" w:space="0" w:color="ED7D31" w:themeColor="accent2"/>
              <w:bottom w:val="single" w:sz="4" w:space="0" w:color="ED7D31" w:themeColor="accent2"/>
            </w:tcBorders>
            <w:vAlign w:val="center"/>
          </w:tcPr>
          <w:p w14:paraId="674855C1" w14:textId="15BB6B51" w:rsidR="005435F5" w:rsidRPr="00094057" w:rsidRDefault="005435F5" w:rsidP="00E1141F">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2,264</w:t>
            </w:r>
          </w:p>
        </w:tc>
        <w:tc>
          <w:tcPr>
            <w:tcW w:w="2794" w:type="dxa"/>
            <w:tcBorders>
              <w:top w:val="single" w:sz="4" w:space="0" w:color="ED7D31" w:themeColor="accent2"/>
              <w:bottom w:val="single" w:sz="4" w:space="0" w:color="ED7D31" w:themeColor="accent2"/>
            </w:tcBorders>
            <w:vAlign w:val="center"/>
          </w:tcPr>
          <w:p w14:paraId="19F90458" w14:textId="0EB191D0" w:rsidR="005435F5" w:rsidRPr="00094057" w:rsidRDefault="005435F5" w:rsidP="00E1141F">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777</w:t>
            </w:r>
          </w:p>
        </w:tc>
      </w:tr>
      <w:tr w:rsidR="005435F5" w14:paraId="0A3115FA" w14:textId="77777777" w:rsidTr="00E11B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065BA34F"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0494D15D"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0,496</w:t>
            </w:r>
          </w:p>
        </w:tc>
        <w:tc>
          <w:tcPr>
            <w:tcW w:w="3329" w:type="dxa"/>
            <w:tcBorders>
              <w:top w:val="single" w:sz="4" w:space="0" w:color="ED7D31" w:themeColor="accent2"/>
              <w:bottom w:val="single" w:sz="4" w:space="0" w:color="ED7D31" w:themeColor="accent2"/>
            </w:tcBorders>
            <w:vAlign w:val="center"/>
          </w:tcPr>
          <w:p w14:paraId="5C309C95"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079</w:t>
            </w:r>
          </w:p>
        </w:tc>
        <w:tc>
          <w:tcPr>
            <w:tcW w:w="3329" w:type="dxa"/>
            <w:tcBorders>
              <w:top w:val="single" w:sz="4" w:space="0" w:color="ED7D31" w:themeColor="accent2"/>
              <w:bottom w:val="single" w:sz="4" w:space="0" w:color="ED7D31" w:themeColor="accent2"/>
            </w:tcBorders>
            <w:vAlign w:val="center"/>
          </w:tcPr>
          <w:p w14:paraId="58CEECE1" w14:textId="3932368B" w:rsidR="005435F5" w:rsidRPr="00094057" w:rsidRDefault="005435F5" w:rsidP="00E1141F">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836</w:t>
            </w:r>
          </w:p>
        </w:tc>
        <w:tc>
          <w:tcPr>
            <w:tcW w:w="2794" w:type="dxa"/>
            <w:tcBorders>
              <w:top w:val="single" w:sz="4" w:space="0" w:color="ED7D31" w:themeColor="accent2"/>
              <w:bottom w:val="single" w:sz="4" w:space="0" w:color="ED7D31" w:themeColor="accent2"/>
            </w:tcBorders>
            <w:vAlign w:val="center"/>
          </w:tcPr>
          <w:p w14:paraId="78B9C7C0" w14:textId="1E7B4955" w:rsidR="005435F5" w:rsidRPr="00094057" w:rsidRDefault="005435F5" w:rsidP="00E1141F">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551</w:t>
            </w:r>
          </w:p>
        </w:tc>
      </w:tr>
    </w:tbl>
    <w:p w14:paraId="1824C9CD" w14:textId="77777777" w:rsidR="005435F5" w:rsidRDefault="005435F5" w:rsidP="00ED423E">
      <w:pPr>
        <w:spacing w:line="240" w:lineRule="auto"/>
        <w:contextualSpacing/>
      </w:pPr>
    </w:p>
    <w:p w14:paraId="565E76DE" w14:textId="77777777" w:rsidR="005435F5" w:rsidRDefault="005435F5" w:rsidP="00D75E75">
      <w:pPr>
        <w:spacing w:line="240" w:lineRule="auto"/>
        <w:contextualSpacing/>
        <w:jc w:val="center"/>
      </w:pPr>
    </w:p>
    <w:p w14:paraId="010301BD" w14:textId="436C46A1"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6B665007" w14:textId="2CDD9266" w:rsidR="005435F5" w:rsidRDefault="001465EF" w:rsidP="00ED423E">
      <w:r>
        <w:rPr>
          <w:noProof/>
        </w:rPr>
        <mc:AlternateContent>
          <mc:Choice Requires="wps">
            <w:drawing>
              <wp:anchor distT="0" distB="0" distL="114300" distR="114300" simplePos="0" relativeHeight="251855872" behindDoc="0" locked="0" layoutInCell="1" allowOverlap="1" wp14:anchorId="2F6E48AB" wp14:editId="33DC799B">
                <wp:simplePos x="0" y="0"/>
                <wp:positionH relativeFrom="margin">
                  <wp:align>left</wp:align>
                </wp:positionH>
                <wp:positionV relativeFrom="paragraph">
                  <wp:posOffset>24765</wp:posOffset>
                </wp:positionV>
                <wp:extent cx="2245995" cy="2105025"/>
                <wp:effectExtent l="0" t="0" r="1905" b="9525"/>
                <wp:wrapNone/>
                <wp:docPr id="748" name="Pentagon 4"/>
                <wp:cNvGraphicFramePr/>
                <a:graphic xmlns:a="http://schemas.openxmlformats.org/drawingml/2006/main">
                  <a:graphicData uri="http://schemas.microsoft.com/office/word/2010/wordprocessingShape">
                    <wps:wsp>
                      <wps:cNvSpPr/>
                      <wps:spPr>
                        <a:xfrm>
                          <a:off x="0" y="0"/>
                          <a:ext cx="2245995" cy="210502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A61759" w14:textId="77777777" w:rsidR="003D3262" w:rsidRPr="00E927B2" w:rsidRDefault="003D3262" w:rsidP="00E927B2">
                            <w:pPr>
                              <w:rPr>
                                <w:b/>
                                <w:sz w:val="24"/>
                              </w:rPr>
                            </w:pPr>
                            <w:r w:rsidRPr="00E927B2">
                              <w:rPr>
                                <w:b/>
                                <w:sz w:val="24"/>
                              </w:rPr>
                              <w:t>Early &amp; Middle Grade Opportunities</w:t>
                            </w:r>
                          </w:p>
                          <w:p w14:paraId="00DAA480" w14:textId="77777777" w:rsidR="003D3262" w:rsidRPr="00F1436C" w:rsidRDefault="003D3262" w:rsidP="00393EBD">
                            <w:pPr>
                              <w:pStyle w:val="ListParagraph"/>
                              <w:numPr>
                                <w:ilvl w:val="0"/>
                                <w:numId w:val="9"/>
                              </w:numPr>
                              <w:rPr>
                                <w:noProof/>
                                <w:sz w:val="20"/>
                              </w:rPr>
                            </w:pPr>
                            <w:r w:rsidRPr="00F1436C">
                              <w:rPr>
                                <w:noProof/>
                                <w:sz w:val="20"/>
                              </w:rPr>
                              <w:t>Keyboarding</w:t>
                            </w:r>
                          </w:p>
                          <w:p w14:paraId="5EE57CF1" w14:textId="63C8EE61" w:rsidR="003D3262" w:rsidRPr="00F1436C" w:rsidRDefault="003D3262" w:rsidP="00393EBD">
                            <w:pPr>
                              <w:pStyle w:val="ListParagraph"/>
                              <w:numPr>
                                <w:ilvl w:val="0"/>
                                <w:numId w:val="9"/>
                              </w:numPr>
                              <w:rPr>
                                <w:noProof/>
                                <w:sz w:val="20"/>
                              </w:rPr>
                            </w:pPr>
                            <w:r w:rsidRPr="00F1436C">
                              <w:rPr>
                                <w:noProof/>
                                <w:sz w:val="20"/>
                              </w:rPr>
                              <w:t xml:space="preserve">Career Exploration </w:t>
                            </w:r>
                          </w:p>
                          <w:p w14:paraId="24F71D78" w14:textId="07019BF6" w:rsidR="003D3262" w:rsidRPr="00220F7A" w:rsidRDefault="003D3262" w:rsidP="003D3262">
                            <w:pPr>
                              <w:pStyle w:val="ListParagraph"/>
                              <w:numPr>
                                <w:ilvl w:val="0"/>
                                <w:numId w:val="9"/>
                              </w:numPr>
                              <w:rPr>
                                <w:rFonts w:ascii="Open Sans" w:hAnsi="Open Sans" w:cs="Open Sans"/>
                                <w:color w:val="FFFFFF" w:themeColor="background1"/>
                                <w:sz w:val="18"/>
                                <w:szCs w:val="20"/>
                              </w:rPr>
                            </w:pPr>
                            <w:r w:rsidRPr="00E1141F">
                              <w:rPr>
                                <w:noProof/>
                                <w:sz w:val="20"/>
                              </w:rPr>
                              <w:t>Computer Applicatio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2F6E48A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3" type="#_x0000_t15" style="position:absolute;margin-left:0;margin-top:1.95pt;width:176.85pt;height:165.75pt;z-index:251855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" adj="16049" fillcolor="#052c72" stroked="f" strokeweight="1pt">
                <v:textbox>
                  <w:txbxContent>
                    <w:p w14:paraId="6AA61759" w14:textId="77777777" w:rsidR="003D3262" w:rsidRPr="00E927B2" w:rsidRDefault="003D3262" w:rsidP="00E927B2">
                      <w:pPr>
                        <w:rPr>
                          <w:b/>
                          <w:sz w:val="24"/>
                        </w:rPr>
                      </w:pPr>
                      <w:r w:rsidRPr="00E927B2">
                        <w:rPr>
                          <w:b/>
                          <w:sz w:val="24"/>
                        </w:rPr>
                        <w:t>Early &amp; Middle Grade Opportunities</w:t>
                      </w:r>
                    </w:p>
                    <w:p w14:paraId="00DAA480" w14:textId="77777777" w:rsidR="003D3262" w:rsidRPr="00F1436C" w:rsidRDefault="003D3262" w:rsidP="00393EBD">
                      <w:pPr>
                        <w:pStyle w:val="ListParagraph"/>
                        <w:numPr>
                          <w:ilvl w:val="0"/>
                          <w:numId w:val="9"/>
                        </w:numPr>
                        <w:rPr>
                          <w:noProof/>
                          <w:sz w:val="20"/>
                        </w:rPr>
                      </w:pPr>
                      <w:r w:rsidRPr="00F1436C">
                        <w:rPr>
                          <w:noProof/>
                          <w:sz w:val="20"/>
                        </w:rPr>
                        <w:t>Keyboarding</w:t>
                      </w:r>
                    </w:p>
                    <w:p w14:paraId="5EE57CF1" w14:textId="63C8EE61" w:rsidR="003D3262" w:rsidRPr="00F1436C" w:rsidRDefault="003D3262" w:rsidP="00393EBD">
                      <w:pPr>
                        <w:pStyle w:val="ListParagraph"/>
                        <w:numPr>
                          <w:ilvl w:val="0"/>
                          <w:numId w:val="9"/>
                        </w:numPr>
                        <w:rPr>
                          <w:noProof/>
                          <w:sz w:val="20"/>
                        </w:rPr>
                      </w:pPr>
                      <w:r w:rsidRPr="00F1436C">
                        <w:rPr>
                          <w:noProof/>
                          <w:sz w:val="20"/>
                        </w:rPr>
                        <w:t xml:space="preserve">Career Exploration </w:t>
                      </w:r>
                    </w:p>
                    <w:p w14:paraId="24F71D78" w14:textId="07019BF6" w:rsidR="003D3262" w:rsidRPr="00220F7A" w:rsidRDefault="003D3262" w:rsidP="003D3262">
                      <w:pPr>
                        <w:pStyle w:val="ListParagraph"/>
                        <w:numPr>
                          <w:ilvl w:val="0"/>
                          <w:numId w:val="9"/>
                        </w:numPr>
                        <w:rPr>
                          <w:rFonts w:ascii="Open Sans" w:hAnsi="Open Sans" w:cs="Open Sans"/>
                          <w:color w:val="FFFFFF" w:themeColor="background1"/>
                          <w:sz w:val="18"/>
                          <w:szCs w:val="20"/>
                        </w:rPr>
                      </w:pPr>
                      <w:r w:rsidRPr="00E1141F">
                        <w:rPr>
                          <w:noProof/>
                          <w:sz w:val="20"/>
                        </w:rPr>
                        <w:t>Computer Applications</w:t>
                      </w:r>
                    </w:p>
                  </w:txbxContent>
                </v:textbox>
                <w10:wrap anchorx="margin"/>
              </v:shape>
            </w:pict>
          </mc:Fallback>
        </mc:AlternateContent>
      </w:r>
      <w:r>
        <w:rPr>
          <w:noProof/>
        </w:rPr>
        <mc:AlternateContent>
          <mc:Choice Requires="wps">
            <w:drawing>
              <wp:anchor distT="0" distB="0" distL="114300" distR="114300" simplePos="0" relativeHeight="251856896" behindDoc="0" locked="0" layoutInCell="1" allowOverlap="1" wp14:anchorId="0E61B1BC" wp14:editId="10395A25">
                <wp:simplePos x="0" y="0"/>
                <wp:positionH relativeFrom="column">
                  <wp:posOffset>1190625</wp:posOffset>
                </wp:positionH>
                <wp:positionV relativeFrom="paragraph">
                  <wp:posOffset>24765</wp:posOffset>
                </wp:positionV>
                <wp:extent cx="3467100" cy="2105025"/>
                <wp:effectExtent l="0" t="0" r="0" b="9525"/>
                <wp:wrapNone/>
                <wp:docPr id="749" name="Chevron 5"/>
                <wp:cNvGraphicFramePr/>
                <a:graphic xmlns:a="http://schemas.openxmlformats.org/drawingml/2006/main">
                  <a:graphicData uri="http://schemas.microsoft.com/office/word/2010/wordprocessingShape">
                    <wps:wsp>
                      <wps:cNvSpPr/>
                      <wps:spPr>
                        <a:xfrm>
                          <a:off x="0" y="0"/>
                          <a:ext cx="3467100" cy="2105025"/>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52C88E" w14:textId="77777777" w:rsidR="003D3262" w:rsidRPr="00E927B2" w:rsidRDefault="003D3262" w:rsidP="00E927B2">
                            <w:pPr>
                              <w:rPr>
                                <w:b/>
                                <w:sz w:val="24"/>
                              </w:rPr>
                            </w:pPr>
                            <w:r w:rsidRPr="00E927B2">
                              <w:rPr>
                                <w:b/>
                                <w:sz w:val="24"/>
                              </w:rPr>
                              <w:t>Secondary Grade Opportunities</w:t>
                            </w:r>
                          </w:p>
                          <w:p w14:paraId="68E4BC63"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Introduction to Business &amp; Marketing</w:t>
                            </w:r>
                          </w:p>
                          <w:p w14:paraId="2A1C02C6"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Marketing and Management I: Principles</w:t>
                            </w:r>
                          </w:p>
                          <w:p w14:paraId="0FA3337C" w14:textId="30359AE6" w:rsidR="003D3262" w:rsidRDefault="003D3262" w:rsidP="00220F7A">
                            <w:pPr>
                              <w:pStyle w:val="ListParagraph"/>
                              <w:numPr>
                                <w:ilvl w:val="0"/>
                                <w:numId w:val="8"/>
                              </w:numPr>
                              <w:spacing w:after="0" w:line="240" w:lineRule="auto"/>
                              <w:rPr>
                                <w:sz w:val="18"/>
                                <w:szCs w:val="20"/>
                              </w:rPr>
                            </w:pPr>
                            <w:r w:rsidRPr="00F1436C">
                              <w:rPr>
                                <w:noProof/>
                                <w:sz w:val="18"/>
                                <w:szCs w:val="20"/>
                              </w:rPr>
                              <w:t>Marketing and Management II: Advanced Strategies</w:t>
                            </w:r>
                          </w:p>
                          <w:p w14:paraId="0E59578E" w14:textId="16ECCF73" w:rsidR="001465EF" w:rsidRPr="001465EF" w:rsidRDefault="001465EF" w:rsidP="001465EF">
                            <w:pPr>
                              <w:pStyle w:val="ListParagraph"/>
                              <w:numPr>
                                <w:ilvl w:val="0"/>
                                <w:numId w:val="8"/>
                              </w:numPr>
                              <w:spacing w:after="0" w:line="240" w:lineRule="auto"/>
                              <w:rPr>
                                <w:sz w:val="18"/>
                                <w:szCs w:val="20"/>
                              </w:rPr>
                            </w:pPr>
                            <w:r>
                              <w:rPr>
                                <w:noProof/>
                                <w:sz w:val="18"/>
                                <w:szCs w:val="20"/>
                              </w:rPr>
                              <w:t xml:space="preserve">Social Media &amp; Analytics </w:t>
                            </w:r>
                          </w:p>
                          <w:p w14:paraId="02FACF74" w14:textId="15DF3E34" w:rsidR="003D3262" w:rsidRDefault="003D3262" w:rsidP="00220F7A">
                            <w:pPr>
                              <w:pStyle w:val="ListParagraph"/>
                              <w:numPr>
                                <w:ilvl w:val="0"/>
                                <w:numId w:val="8"/>
                              </w:numPr>
                              <w:spacing w:after="0" w:line="240" w:lineRule="auto"/>
                              <w:rPr>
                                <w:sz w:val="18"/>
                                <w:szCs w:val="20"/>
                              </w:rPr>
                            </w:pPr>
                            <w:r w:rsidRPr="00F1436C">
                              <w:rPr>
                                <w:noProof/>
                                <w:sz w:val="18"/>
                                <w:szCs w:val="20"/>
                              </w:rPr>
                              <w:t>Advertising and Public Relations</w:t>
                            </w:r>
                          </w:p>
                          <w:p w14:paraId="3062190C" w14:textId="3E35A1FC" w:rsidR="001465EF" w:rsidRDefault="001465EF" w:rsidP="00220F7A">
                            <w:pPr>
                              <w:pStyle w:val="ListParagraph"/>
                              <w:numPr>
                                <w:ilvl w:val="0"/>
                                <w:numId w:val="8"/>
                              </w:numPr>
                              <w:spacing w:after="0" w:line="240" w:lineRule="auto"/>
                              <w:rPr>
                                <w:sz w:val="18"/>
                                <w:szCs w:val="20"/>
                              </w:rPr>
                            </w:pPr>
                            <w:r>
                              <w:rPr>
                                <w:noProof/>
                                <w:sz w:val="18"/>
                                <w:szCs w:val="20"/>
                              </w:rPr>
                              <w:t>Retail Operations</w:t>
                            </w:r>
                          </w:p>
                          <w:p w14:paraId="2A9420E8" w14:textId="3FEA5684" w:rsidR="001465EF" w:rsidRPr="003B6E70" w:rsidRDefault="001465EF" w:rsidP="00220F7A">
                            <w:pPr>
                              <w:pStyle w:val="ListParagraph"/>
                              <w:numPr>
                                <w:ilvl w:val="0"/>
                                <w:numId w:val="8"/>
                              </w:numPr>
                              <w:spacing w:after="0" w:line="240" w:lineRule="auto"/>
                              <w:rPr>
                                <w:sz w:val="18"/>
                                <w:szCs w:val="20"/>
                              </w:rPr>
                            </w:pPr>
                            <w:r>
                              <w:rPr>
                                <w:noProof/>
                                <w:sz w:val="18"/>
                                <w:szCs w:val="20"/>
                              </w:rPr>
                              <w:t>Event Planning &amp; Management</w:t>
                            </w:r>
                          </w:p>
                          <w:p w14:paraId="6AF5397B"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5CAB0132"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0E61B1BC"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5" o:spid="_x0000_s1054" type="#_x0000_t55" style="position:absolute;margin-left:93.75pt;margin-top:1.95pt;width:273pt;height:165.7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" adj="17722" fillcolor="#36c1cc" stroked="f" strokeweight="1pt">
                <v:textbox>
                  <w:txbxContent>
                    <w:p w14:paraId="1E52C88E" w14:textId="77777777" w:rsidR="003D3262" w:rsidRPr="00E927B2" w:rsidRDefault="003D3262" w:rsidP="00E927B2">
                      <w:pPr>
                        <w:rPr>
                          <w:b/>
                          <w:sz w:val="24"/>
                        </w:rPr>
                      </w:pPr>
                      <w:r w:rsidRPr="00E927B2">
                        <w:rPr>
                          <w:b/>
                          <w:sz w:val="24"/>
                        </w:rPr>
                        <w:t>Secondary Grade Opportunities</w:t>
                      </w:r>
                    </w:p>
                    <w:p w14:paraId="68E4BC63"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Introduction to Business &amp; Marketing</w:t>
                      </w:r>
                    </w:p>
                    <w:p w14:paraId="2A1C02C6"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Marketing and Management I: Principles</w:t>
                      </w:r>
                    </w:p>
                    <w:p w14:paraId="0FA3337C" w14:textId="30359AE6" w:rsidR="003D3262" w:rsidRDefault="003D3262" w:rsidP="00220F7A">
                      <w:pPr>
                        <w:pStyle w:val="ListParagraph"/>
                        <w:numPr>
                          <w:ilvl w:val="0"/>
                          <w:numId w:val="8"/>
                        </w:numPr>
                        <w:spacing w:after="0" w:line="240" w:lineRule="auto"/>
                        <w:rPr>
                          <w:sz w:val="18"/>
                          <w:szCs w:val="20"/>
                        </w:rPr>
                      </w:pPr>
                      <w:r w:rsidRPr="00F1436C">
                        <w:rPr>
                          <w:noProof/>
                          <w:sz w:val="18"/>
                          <w:szCs w:val="20"/>
                        </w:rPr>
                        <w:t>Marketing and Management II: Advanced Strategies</w:t>
                      </w:r>
                    </w:p>
                    <w:p w14:paraId="0E59578E" w14:textId="16ECCF73" w:rsidR="001465EF" w:rsidRPr="001465EF" w:rsidRDefault="001465EF" w:rsidP="001465EF">
                      <w:pPr>
                        <w:pStyle w:val="ListParagraph"/>
                        <w:numPr>
                          <w:ilvl w:val="0"/>
                          <w:numId w:val="8"/>
                        </w:numPr>
                        <w:spacing w:after="0" w:line="240" w:lineRule="auto"/>
                        <w:rPr>
                          <w:sz w:val="18"/>
                          <w:szCs w:val="20"/>
                        </w:rPr>
                      </w:pPr>
                      <w:r>
                        <w:rPr>
                          <w:noProof/>
                          <w:sz w:val="18"/>
                          <w:szCs w:val="20"/>
                        </w:rPr>
                        <w:t xml:space="preserve">Social Media &amp; Analytics </w:t>
                      </w:r>
                    </w:p>
                    <w:p w14:paraId="02FACF74" w14:textId="15DF3E34" w:rsidR="003D3262" w:rsidRDefault="003D3262" w:rsidP="00220F7A">
                      <w:pPr>
                        <w:pStyle w:val="ListParagraph"/>
                        <w:numPr>
                          <w:ilvl w:val="0"/>
                          <w:numId w:val="8"/>
                        </w:numPr>
                        <w:spacing w:after="0" w:line="240" w:lineRule="auto"/>
                        <w:rPr>
                          <w:sz w:val="18"/>
                          <w:szCs w:val="20"/>
                        </w:rPr>
                      </w:pPr>
                      <w:r w:rsidRPr="00F1436C">
                        <w:rPr>
                          <w:noProof/>
                          <w:sz w:val="18"/>
                          <w:szCs w:val="20"/>
                        </w:rPr>
                        <w:t>Advertising and Public Relations</w:t>
                      </w:r>
                    </w:p>
                    <w:p w14:paraId="3062190C" w14:textId="3E35A1FC" w:rsidR="001465EF" w:rsidRDefault="001465EF" w:rsidP="00220F7A">
                      <w:pPr>
                        <w:pStyle w:val="ListParagraph"/>
                        <w:numPr>
                          <w:ilvl w:val="0"/>
                          <w:numId w:val="8"/>
                        </w:numPr>
                        <w:spacing w:after="0" w:line="240" w:lineRule="auto"/>
                        <w:rPr>
                          <w:sz w:val="18"/>
                          <w:szCs w:val="20"/>
                        </w:rPr>
                      </w:pPr>
                      <w:r>
                        <w:rPr>
                          <w:noProof/>
                          <w:sz w:val="18"/>
                          <w:szCs w:val="20"/>
                        </w:rPr>
                        <w:t>Retail Operations</w:t>
                      </w:r>
                    </w:p>
                    <w:p w14:paraId="2A9420E8" w14:textId="3FEA5684" w:rsidR="001465EF" w:rsidRPr="003B6E70" w:rsidRDefault="001465EF" w:rsidP="00220F7A">
                      <w:pPr>
                        <w:pStyle w:val="ListParagraph"/>
                        <w:numPr>
                          <w:ilvl w:val="0"/>
                          <w:numId w:val="8"/>
                        </w:numPr>
                        <w:spacing w:after="0" w:line="240" w:lineRule="auto"/>
                        <w:rPr>
                          <w:sz w:val="18"/>
                          <w:szCs w:val="20"/>
                        </w:rPr>
                      </w:pPr>
                      <w:r>
                        <w:rPr>
                          <w:noProof/>
                          <w:sz w:val="18"/>
                          <w:szCs w:val="20"/>
                        </w:rPr>
                        <w:t>Event Planning &amp; Management</w:t>
                      </w:r>
                    </w:p>
                    <w:p w14:paraId="6AF5397B"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5CAB0132"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Pr>
          <w:noProof/>
        </w:rPr>
        <mc:AlternateContent>
          <mc:Choice Requires="wps">
            <w:drawing>
              <wp:anchor distT="0" distB="0" distL="114300" distR="114300" simplePos="0" relativeHeight="251858944" behindDoc="0" locked="0" layoutInCell="1" allowOverlap="1" wp14:anchorId="4F710DDD" wp14:editId="0FE1D2B1">
                <wp:simplePos x="0" y="0"/>
                <wp:positionH relativeFrom="column">
                  <wp:posOffset>5724525</wp:posOffset>
                </wp:positionH>
                <wp:positionV relativeFrom="paragraph">
                  <wp:posOffset>15239</wp:posOffset>
                </wp:positionV>
                <wp:extent cx="3147695" cy="2124075"/>
                <wp:effectExtent l="0" t="0" r="0" b="9525"/>
                <wp:wrapNone/>
                <wp:docPr id="751" name="Chevron 7"/>
                <wp:cNvGraphicFramePr/>
                <a:graphic xmlns:a="http://schemas.openxmlformats.org/drawingml/2006/main">
                  <a:graphicData uri="http://schemas.microsoft.com/office/word/2010/wordprocessingShape">
                    <wps:wsp>
                      <wps:cNvSpPr/>
                      <wps:spPr>
                        <a:xfrm>
                          <a:off x="0" y="0"/>
                          <a:ext cx="3147695" cy="2124075"/>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A1C793" w14:textId="77777777" w:rsidR="003D3262" w:rsidRPr="00E927B2" w:rsidRDefault="003D3262" w:rsidP="00E927B2">
                            <w:pPr>
                              <w:rPr>
                                <w:b/>
                                <w:sz w:val="24"/>
                              </w:rPr>
                            </w:pPr>
                            <w:r w:rsidRPr="00E927B2">
                              <w:rPr>
                                <w:b/>
                                <w:sz w:val="24"/>
                              </w:rPr>
                              <w:t>Career Opportunities</w:t>
                            </w:r>
                          </w:p>
                          <w:p w14:paraId="6E720B9C"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ket Research Analysts/Specialists</w:t>
                            </w:r>
                          </w:p>
                          <w:p w14:paraId="28344085"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keting Managers</w:t>
                            </w:r>
                          </w:p>
                          <w:p w14:paraId="779BEC47"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ales Managers</w:t>
                            </w:r>
                          </w:p>
                          <w:p w14:paraId="33C4685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ublic Relations Specialists</w:t>
                            </w:r>
                          </w:p>
                          <w:p w14:paraId="10E29D1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dvertising Sales Agent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F710DDD" id="Chevron 7" o:spid="_x0000_s1055" type="#_x0000_t55" style="position:absolute;margin-left:450.75pt;margin-top:1.2pt;width:247.85pt;height:167.2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" adj="17290" fillcolor="#ed7523" stroked="f" strokeweight="1pt">
                <v:textbox>
                  <w:txbxContent>
                    <w:p w14:paraId="19A1C793" w14:textId="77777777" w:rsidR="003D3262" w:rsidRPr="00E927B2" w:rsidRDefault="003D3262" w:rsidP="00E927B2">
                      <w:pPr>
                        <w:rPr>
                          <w:b/>
                          <w:sz w:val="24"/>
                        </w:rPr>
                      </w:pPr>
                      <w:r w:rsidRPr="00E927B2">
                        <w:rPr>
                          <w:b/>
                          <w:sz w:val="24"/>
                        </w:rPr>
                        <w:t>Career Opportunities</w:t>
                      </w:r>
                    </w:p>
                    <w:p w14:paraId="6E720B9C"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ket Research Analysts/Specialists</w:t>
                      </w:r>
                    </w:p>
                    <w:p w14:paraId="28344085"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keting Managers</w:t>
                      </w:r>
                    </w:p>
                    <w:p w14:paraId="779BEC47"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ales Managers</w:t>
                      </w:r>
                    </w:p>
                    <w:p w14:paraId="33C4685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ublic Relations Specialists</w:t>
                      </w:r>
                    </w:p>
                    <w:p w14:paraId="10E29D1B"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Advertising Sales Agents</w:t>
                      </w:r>
                    </w:p>
                  </w:txbxContent>
                </v:textbox>
              </v:shape>
            </w:pict>
          </mc:Fallback>
        </mc:AlternateContent>
      </w:r>
      <w:r>
        <w:rPr>
          <w:noProof/>
        </w:rPr>
        <mc:AlternateContent>
          <mc:Choice Requires="wps">
            <w:drawing>
              <wp:anchor distT="0" distB="0" distL="114300" distR="114300" simplePos="0" relativeHeight="251857920" behindDoc="0" locked="0" layoutInCell="1" allowOverlap="1" wp14:anchorId="01DACC7D" wp14:editId="00432CEE">
                <wp:simplePos x="0" y="0"/>
                <wp:positionH relativeFrom="column">
                  <wp:posOffset>3810000</wp:posOffset>
                </wp:positionH>
                <wp:positionV relativeFrom="paragraph">
                  <wp:posOffset>15239</wp:posOffset>
                </wp:positionV>
                <wp:extent cx="2944495" cy="2124075"/>
                <wp:effectExtent l="0" t="0" r="8255" b="9525"/>
                <wp:wrapNone/>
                <wp:docPr id="750" name="Chevron 6"/>
                <wp:cNvGraphicFramePr/>
                <a:graphic xmlns:a="http://schemas.openxmlformats.org/drawingml/2006/main">
                  <a:graphicData uri="http://schemas.microsoft.com/office/word/2010/wordprocessingShape">
                    <wps:wsp>
                      <wps:cNvSpPr/>
                      <wps:spPr>
                        <a:xfrm>
                          <a:off x="0" y="0"/>
                          <a:ext cx="2944495" cy="2124075"/>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2B25E5" w14:textId="77777777" w:rsidR="003D3262" w:rsidRPr="00E927B2" w:rsidRDefault="003D3262" w:rsidP="00E927B2">
                            <w:pPr>
                              <w:rPr>
                                <w:b/>
                                <w:sz w:val="24"/>
                              </w:rPr>
                            </w:pPr>
                            <w:r w:rsidRPr="00E927B2">
                              <w:rPr>
                                <w:b/>
                                <w:sz w:val="24"/>
                              </w:rPr>
                              <w:t>Postsecondary Opportunities</w:t>
                            </w:r>
                          </w:p>
                          <w:p w14:paraId="47599F7A"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Customer Service Certificate</w:t>
                            </w:r>
                          </w:p>
                          <w:p w14:paraId="5447EAA1" w14:textId="77777777" w:rsidR="003D3262" w:rsidRPr="00F1436C" w:rsidRDefault="003D3262" w:rsidP="00393EBD">
                            <w:pPr>
                              <w:spacing w:after="0" w:line="240" w:lineRule="auto"/>
                              <w:rPr>
                                <w:noProof/>
                                <w:sz w:val="16"/>
                                <w:szCs w:val="18"/>
                              </w:rPr>
                            </w:pPr>
                            <w:r w:rsidRPr="00F1436C">
                              <w:rPr>
                                <w:noProof/>
                                <w:sz w:val="16"/>
                                <w:szCs w:val="18"/>
                              </w:rPr>
                              <w:t xml:space="preserve">Retail Management Certificate </w:t>
                            </w:r>
                          </w:p>
                          <w:p w14:paraId="6600FE20" w14:textId="77777777" w:rsidR="003D3262" w:rsidRPr="00F1436C" w:rsidRDefault="003D3262" w:rsidP="00393EBD">
                            <w:pPr>
                              <w:spacing w:after="0" w:line="240" w:lineRule="auto"/>
                              <w:rPr>
                                <w:noProof/>
                                <w:sz w:val="16"/>
                                <w:szCs w:val="18"/>
                              </w:rPr>
                            </w:pPr>
                            <w:r w:rsidRPr="00F1436C">
                              <w:rPr>
                                <w:noProof/>
                                <w:sz w:val="16"/>
                                <w:szCs w:val="18"/>
                              </w:rPr>
                              <w:t xml:space="preserve">Retail Professional Certificate </w:t>
                            </w:r>
                          </w:p>
                          <w:p w14:paraId="642A9C33"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 xml:space="preserve">A.A. Marketing </w:t>
                            </w:r>
                          </w:p>
                          <w:p w14:paraId="51B74E1B" w14:textId="77777777" w:rsidR="003D3262" w:rsidRPr="003B6E70" w:rsidRDefault="003D3262" w:rsidP="00E927B2">
                            <w:pPr>
                              <w:spacing w:after="0" w:line="240" w:lineRule="auto"/>
                              <w:rPr>
                                <w:sz w:val="16"/>
                                <w:szCs w:val="18"/>
                              </w:rPr>
                            </w:pPr>
                            <w:r w:rsidRPr="00F1436C">
                              <w:rPr>
                                <w:noProof/>
                                <w:sz w:val="16"/>
                                <w:szCs w:val="18"/>
                              </w:rPr>
                              <w:t>A.S. Marketing</w:t>
                            </w:r>
                          </w:p>
                          <w:p w14:paraId="003C4C23" w14:textId="74D5FD29" w:rsidR="003D3262" w:rsidRPr="00F1436C" w:rsidRDefault="000B6204" w:rsidP="00393EBD">
                            <w:pPr>
                              <w:spacing w:after="0" w:line="240" w:lineRule="auto"/>
                              <w:rPr>
                                <w:noProof/>
                                <w:sz w:val="16"/>
                                <w:szCs w:val="18"/>
                              </w:rPr>
                            </w:pPr>
                            <w:r w:rsidRPr="003B6E70">
                              <w:rPr>
                                <w:b/>
                                <w:sz w:val="16"/>
                                <w:szCs w:val="18"/>
                              </w:rPr>
                              <w:t>Bachelor’s degree</w:t>
                            </w:r>
                            <w:r w:rsidR="003D3262" w:rsidRPr="003B6E70">
                              <w:rPr>
                                <w:b/>
                                <w:sz w:val="16"/>
                                <w:szCs w:val="18"/>
                              </w:rPr>
                              <w:t xml:space="preserve">: </w:t>
                            </w:r>
                            <w:r w:rsidR="003D3262" w:rsidRPr="00F1436C">
                              <w:rPr>
                                <w:noProof/>
                                <w:sz w:val="16"/>
                                <w:szCs w:val="18"/>
                              </w:rPr>
                              <w:t xml:space="preserve">B.B.A. Marketing </w:t>
                            </w:r>
                          </w:p>
                          <w:p w14:paraId="24418487" w14:textId="77777777" w:rsidR="003D3262" w:rsidRPr="00F1436C" w:rsidRDefault="003D3262" w:rsidP="00393EBD">
                            <w:pPr>
                              <w:spacing w:after="0" w:line="240" w:lineRule="auto"/>
                              <w:rPr>
                                <w:noProof/>
                                <w:sz w:val="16"/>
                                <w:szCs w:val="18"/>
                              </w:rPr>
                            </w:pPr>
                            <w:r w:rsidRPr="00F1436C">
                              <w:rPr>
                                <w:noProof/>
                                <w:sz w:val="16"/>
                                <w:szCs w:val="18"/>
                              </w:rPr>
                              <w:t xml:space="preserve">B.S. Marketing </w:t>
                            </w:r>
                          </w:p>
                          <w:p w14:paraId="0085F029" w14:textId="77777777" w:rsidR="003D3262" w:rsidRPr="00E927B2" w:rsidRDefault="003D3262" w:rsidP="00E927B2">
                            <w:pPr>
                              <w:spacing w:after="0" w:line="240" w:lineRule="auto"/>
                              <w:rPr>
                                <w:sz w:val="20"/>
                              </w:rPr>
                            </w:pPr>
                            <w:r w:rsidRPr="00F1436C">
                              <w:rPr>
                                <w:noProof/>
                                <w:sz w:val="16"/>
                                <w:szCs w:val="18"/>
                              </w:rPr>
                              <w:t>B.B.A. Marketing Managemen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01DACC7D" id="Chevron 6" o:spid="_x0000_s1056" type="#_x0000_t55" style="position:absolute;margin-left:300pt;margin-top:1.2pt;width:231.85pt;height:167.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" adj="16993" fillcolor="#d4d956" stroked="f" strokeweight="1pt">
                <v:textbox>
                  <w:txbxContent>
                    <w:p w14:paraId="392B25E5" w14:textId="77777777" w:rsidR="003D3262" w:rsidRPr="00E927B2" w:rsidRDefault="003D3262" w:rsidP="00E927B2">
                      <w:pPr>
                        <w:rPr>
                          <w:b/>
                          <w:sz w:val="24"/>
                        </w:rPr>
                      </w:pPr>
                      <w:r w:rsidRPr="00E927B2">
                        <w:rPr>
                          <w:b/>
                          <w:sz w:val="24"/>
                        </w:rPr>
                        <w:t>Postsecondary Opportunities</w:t>
                      </w:r>
                    </w:p>
                    <w:p w14:paraId="47599F7A"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Customer Service Certificate</w:t>
                      </w:r>
                    </w:p>
                    <w:p w14:paraId="5447EAA1" w14:textId="77777777" w:rsidR="003D3262" w:rsidRPr="00F1436C" w:rsidRDefault="003D3262" w:rsidP="00393EBD">
                      <w:pPr>
                        <w:spacing w:after="0" w:line="240" w:lineRule="auto"/>
                        <w:rPr>
                          <w:noProof/>
                          <w:sz w:val="16"/>
                          <w:szCs w:val="18"/>
                        </w:rPr>
                      </w:pPr>
                      <w:r w:rsidRPr="00F1436C">
                        <w:rPr>
                          <w:noProof/>
                          <w:sz w:val="16"/>
                          <w:szCs w:val="18"/>
                        </w:rPr>
                        <w:t xml:space="preserve">Retail Management Certificate </w:t>
                      </w:r>
                    </w:p>
                    <w:p w14:paraId="6600FE20" w14:textId="77777777" w:rsidR="003D3262" w:rsidRPr="00F1436C" w:rsidRDefault="003D3262" w:rsidP="00393EBD">
                      <w:pPr>
                        <w:spacing w:after="0" w:line="240" w:lineRule="auto"/>
                        <w:rPr>
                          <w:noProof/>
                          <w:sz w:val="16"/>
                          <w:szCs w:val="18"/>
                        </w:rPr>
                      </w:pPr>
                      <w:r w:rsidRPr="00F1436C">
                        <w:rPr>
                          <w:noProof/>
                          <w:sz w:val="16"/>
                          <w:szCs w:val="18"/>
                        </w:rPr>
                        <w:t xml:space="preserve">Retail Professional Certificate </w:t>
                      </w:r>
                    </w:p>
                    <w:p w14:paraId="642A9C33"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 xml:space="preserve">A.A. Marketing </w:t>
                      </w:r>
                    </w:p>
                    <w:p w14:paraId="51B74E1B" w14:textId="77777777" w:rsidR="003D3262" w:rsidRPr="003B6E70" w:rsidRDefault="003D3262" w:rsidP="00E927B2">
                      <w:pPr>
                        <w:spacing w:after="0" w:line="240" w:lineRule="auto"/>
                        <w:rPr>
                          <w:sz w:val="16"/>
                          <w:szCs w:val="18"/>
                        </w:rPr>
                      </w:pPr>
                      <w:r w:rsidRPr="00F1436C">
                        <w:rPr>
                          <w:noProof/>
                          <w:sz w:val="16"/>
                          <w:szCs w:val="18"/>
                        </w:rPr>
                        <w:t>A.S. Marketing</w:t>
                      </w:r>
                    </w:p>
                    <w:p w14:paraId="003C4C23" w14:textId="74D5FD29" w:rsidR="003D3262" w:rsidRPr="00F1436C" w:rsidRDefault="000B6204" w:rsidP="00393EBD">
                      <w:pPr>
                        <w:spacing w:after="0" w:line="240" w:lineRule="auto"/>
                        <w:rPr>
                          <w:noProof/>
                          <w:sz w:val="16"/>
                          <w:szCs w:val="18"/>
                        </w:rPr>
                      </w:pPr>
                      <w:r w:rsidRPr="003B6E70">
                        <w:rPr>
                          <w:b/>
                          <w:sz w:val="16"/>
                          <w:szCs w:val="18"/>
                        </w:rPr>
                        <w:t>Bachelor’s degree</w:t>
                      </w:r>
                      <w:r w:rsidR="003D3262" w:rsidRPr="003B6E70">
                        <w:rPr>
                          <w:b/>
                          <w:sz w:val="16"/>
                          <w:szCs w:val="18"/>
                        </w:rPr>
                        <w:t xml:space="preserve">: </w:t>
                      </w:r>
                      <w:r w:rsidR="003D3262" w:rsidRPr="00F1436C">
                        <w:rPr>
                          <w:noProof/>
                          <w:sz w:val="16"/>
                          <w:szCs w:val="18"/>
                        </w:rPr>
                        <w:t xml:space="preserve">B.B.A. Marketing </w:t>
                      </w:r>
                    </w:p>
                    <w:p w14:paraId="24418487" w14:textId="77777777" w:rsidR="003D3262" w:rsidRPr="00F1436C" w:rsidRDefault="003D3262" w:rsidP="00393EBD">
                      <w:pPr>
                        <w:spacing w:after="0" w:line="240" w:lineRule="auto"/>
                        <w:rPr>
                          <w:noProof/>
                          <w:sz w:val="16"/>
                          <w:szCs w:val="18"/>
                        </w:rPr>
                      </w:pPr>
                      <w:r w:rsidRPr="00F1436C">
                        <w:rPr>
                          <w:noProof/>
                          <w:sz w:val="16"/>
                          <w:szCs w:val="18"/>
                        </w:rPr>
                        <w:t xml:space="preserve">B.S. Marketing </w:t>
                      </w:r>
                    </w:p>
                    <w:p w14:paraId="0085F029" w14:textId="77777777" w:rsidR="003D3262" w:rsidRPr="00E927B2" w:rsidRDefault="003D3262" w:rsidP="00E927B2">
                      <w:pPr>
                        <w:spacing w:after="0" w:line="240" w:lineRule="auto"/>
                        <w:rPr>
                          <w:sz w:val="20"/>
                        </w:rPr>
                      </w:pPr>
                      <w:r w:rsidRPr="00F1436C">
                        <w:rPr>
                          <w:noProof/>
                          <w:sz w:val="16"/>
                          <w:szCs w:val="18"/>
                        </w:rPr>
                        <w:t>B.B.A. Marketing Management</w:t>
                      </w:r>
                    </w:p>
                  </w:txbxContent>
                </v:textbox>
              </v:shape>
            </w:pict>
          </mc:Fallback>
        </mc:AlternateContent>
      </w:r>
    </w:p>
    <w:p w14:paraId="4F19085E" w14:textId="77777777" w:rsidR="005435F5" w:rsidRDefault="005435F5" w:rsidP="00ED423E"/>
    <w:p w14:paraId="0E62CBDA" w14:textId="77777777" w:rsidR="005435F5" w:rsidRDefault="005435F5" w:rsidP="00ED423E"/>
    <w:p w14:paraId="7F332B87" w14:textId="77777777" w:rsidR="005435F5" w:rsidRDefault="005435F5" w:rsidP="00ED423E"/>
    <w:p w14:paraId="6919E93B" w14:textId="77777777" w:rsidR="005435F5" w:rsidRDefault="005435F5" w:rsidP="00ED423E"/>
    <w:p w14:paraId="22155AC5" w14:textId="77777777" w:rsidR="005435F5" w:rsidRDefault="005435F5" w:rsidP="00ED423E"/>
    <w:p w14:paraId="28480558" w14:textId="77777777" w:rsidR="005435F5" w:rsidRDefault="005435F5" w:rsidP="00ED423E"/>
    <w:sectPr w:rsidR="005435F5" w:rsidSect="00E11BE2">
      <w:headerReference w:type="default" r:id="rId20"/>
      <w:footerReference w:type="default" r:id="rId21"/>
      <w:type w:val="continuous"/>
      <w:pgSz w:w="15840" w:h="24480" w:code="17"/>
      <w:pgMar w:top="720" w:right="117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F7B9F" w14:textId="77777777" w:rsidR="00721930" w:rsidRDefault="00721930" w:rsidP="00C37EDF">
      <w:pPr>
        <w:spacing w:after="0" w:line="240" w:lineRule="auto"/>
      </w:pPr>
      <w:r>
        <w:separator/>
      </w:r>
    </w:p>
  </w:endnote>
  <w:endnote w:type="continuationSeparator" w:id="0">
    <w:p w14:paraId="5E89E0CE" w14:textId="77777777" w:rsidR="00721930" w:rsidRDefault="00721930" w:rsidP="00C37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44868" w14:textId="27037161" w:rsidR="00C37EDF" w:rsidRPr="00C37EDF" w:rsidRDefault="00C37EDF" w:rsidP="00C37EDF">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DED31" w14:textId="77777777" w:rsidR="00721930" w:rsidRDefault="00721930" w:rsidP="00C37EDF">
      <w:pPr>
        <w:spacing w:after="0" w:line="240" w:lineRule="auto"/>
      </w:pPr>
      <w:r>
        <w:separator/>
      </w:r>
    </w:p>
  </w:footnote>
  <w:footnote w:type="continuationSeparator" w:id="0">
    <w:p w14:paraId="014EE7CA" w14:textId="77777777" w:rsidR="00721930" w:rsidRDefault="00721930" w:rsidP="00C37E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8AD8E" w14:textId="76C37982" w:rsidR="00C37EDF" w:rsidRPr="00C37EDF" w:rsidRDefault="00C37EDF" w:rsidP="00C37EDF">
    <w:pPr>
      <w:pStyle w:val="Header"/>
      <w:tabs>
        <w:tab w:val="clear" w:pos="9360"/>
        <w:tab w:val="right" w:pos="14310"/>
        <w:tab w:val="right" w:pos="14400"/>
      </w:tabs>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36606"/>
    <w:rsid w:val="00060BB9"/>
    <w:rsid w:val="00094057"/>
    <w:rsid w:val="000A1B96"/>
    <w:rsid w:val="000B2ADB"/>
    <w:rsid w:val="000B6204"/>
    <w:rsid w:val="00102167"/>
    <w:rsid w:val="00116C49"/>
    <w:rsid w:val="001465EF"/>
    <w:rsid w:val="0015208F"/>
    <w:rsid w:val="00156494"/>
    <w:rsid w:val="00182294"/>
    <w:rsid w:val="001C13F7"/>
    <w:rsid w:val="00205512"/>
    <w:rsid w:val="00220F7A"/>
    <w:rsid w:val="00222E6E"/>
    <w:rsid w:val="00251C43"/>
    <w:rsid w:val="002C200E"/>
    <w:rsid w:val="002C5064"/>
    <w:rsid w:val="002F58E5"/>
    <w:rsid w:val="003123B6"/>
    <w:rsid w:val="00322A49"/>
    <w:rsid w:val="00393EBD"/>
    <w:rsid w:val="003B5AEB"/>
    <w:rsid w:val="003B6E70"/>
    <w:rsid w:val="003D3262"/>
    <w:rsid w:val="003D496A"/>
    <w:rsid w:val="003E57B7"/>
    <w:rsid w:val="004A0B1D"/>
    <w:rsid w:val="00502B23"/>
    <w:rsid w:val="00536A47"/>
    <w:rsid w:val="005435F5"/>
    <w:rsid w:val="005565BA"/>
    <w:rsid w:val="005656A8"/>
    <w:rsid w:val="00573889"/>
    <w:rsid w:val="005C04BB"/>
    <w:rsid w:val="006056A4"/>
    <w:rsid w:val="0062154F"/>
    <w:rsid w:val="006258D5"/>
    <w:rsid w:val="00637699"/>
    <w:rsid w:val="00674E96"/>
    <w:rsid w:val="006763F9"/>
    <w:rsid w:val="006B5E72"/>
    <w:rsid w:val="006D6EE8"/>
    <w:rsid w:val="006E4741"/>
    <w:rsid w:val="006E7D91"/>
    <w:rsid w:val="006F24EF"/>
    <w:rsid w:val="00716050"/>
    <w:rsid w:val="00721930"/>
    <w:rsid w:val="00723D70"/>
    <w:rsid w:val="00743BE0"/>
    <w:rsid w:val="00754518"/>
    <w:rsid w:val="00787067"/>
    <w:rsid w:val="007A05B9"/>
    <w:rsid w:val="007A2AFF"/>
    <w:rsid w:val="007B5AEF"/>
    <w:rsid w:val="007C61A5"/>
    <w:rsid w:val="00812D67"/>
    <w:rsid w:val="0085079A"/>
    <w:rsid w:val="00871D86"/>
    <w:rsid w:val="00934F9C"/>
    <w:rsid w:val="009430C9"/>
    <w:rsid w:val="009756F3"/>
    <w:rsid w:val="00985078"/>
    <w:rsid w:val="00995ABA"/>
    <w:rsid w:val="009C6382"/>
    <w:rsid w:val="00A50D72"/>
    <w:rsid w:val="00A53FB4"/>
    <w:rsid w:val="00A7622B"/>
    <w:rsid w:val="00B10155"/>
    <w:rsid w:val="00B42D8E"/>
    <w:rsid w:val="00B4536F"/>
    <w:rsid w:val="00B60D21"/>
    <w:rsid w:val="00BA0B65"/>
    <w:rsid w:val="00BA5E4C"/>
    <w:rsid w:val="00BC4CEA"/>
    <w:rsid w:val="00BD6289"/>
    <w:rsid w:val="00C2354C"/>
    <w:rsid w:val="00C3766B"/>
    <w:rsid w:val="00C37EDF"/>
    <w:rsid w:val="00C411DF"/>
    <w:rsid w:val="00C45AC7"/>
    <w:rsid w:val="00CA6424"/>
    <w:rsid w:val="00CC0BB7"/>
    <w:rsid w:val="00D2130C"/>
    <w:rsid w:val="00D24876"/>
    <w:rsid w:val="00D75E75"/>
    <w:rsid w:val="00DB7122"/>
    <w:rsid w:val="00E1141F"/>
    <w:rsid w:val="00E11BE2"/>
    <w:rsid w:val="00E235A0"/>
    <w:rsid w:val="00E2466F"/>
    <w:rsid w:val="00E43391"/>
    <w:rsid w:val="00E662F6"/>
    <w:rsid w:val="00E666C8"/>
    <w:rsid w:val="00E826C4"/>
    <w:rsid w:val="00E86303"/>
    <w:rsid w:val="00E927B2"/>
    <w:rsid w:val="00E949C8"/>
    <w:rsid w:val="00ED423E"/>
    <w:rsid w:val="00ED7A29"/>
    <w:rsid w:val="00EF6806"/>
    <w:rsid w:val="00F252DB"/>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37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EDF"/>
  </w:style>
  <w:style w:type="paragraph" w:styleId="Footer">
    <w:name w:val="footer"/>
    <w:basedOn w:val="Normal"/>
    <w:link w:val="FooterChar"/>
    <w:uiPriority w:val="99"/>
    <w:unhideWhenUsed/>
    <w:rsid w:val="00C37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701886" cy="278128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701886" cy="834386"/>
      </dsp:txXfrm>
    </dsp:sp>
    <dsp:sp modelId="{945D729F-A7A8-438F-AEA5-8F595BF54207}">
      <dsp:nvSpPr>
        <dsp:cNvPr id="0" name=""/>
        <dsp:cNvSpPr/>
      </dsp:nvSpPr>
      <dsp:spPr>
        <a:xfrm>
          <a:off x="175038" y="83462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91042" y="850627"/>
        <a:ext cx="1329501" cy="514403"/>
      </dsp:txXfrm>
    </dsp:sp>
    <dsp:sp modelId="{507BCA2C-0DCD-4D7E-970F-D53CBCE0934E}">
      <dsp:nvSpPr>
        <dsp:cNvPr id="0" name=""/>
        <dsp:cNvSpPr/>
      </dsp:nvSpPr>
      <dsp:spPr>
        <a:xfrm>
          <a:off x="175038" y="1465098"/>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91042" y="1481102"/>
        <a:ext cx="1329501" cy="514403"/>
      </dsp:txXfrm>
    </dsp:sp>
    <dsp:sp modelId="{E74329C7-54DD-43CE-A1AC-D28B1E9DDAEE}">
      <dsp:nvSpPr>
        <dsp:cNvPr id="0" name=""/>
        <dsp:cNvSpPr/>
      </dsp:nvSpPr>
      <dsp:spPr>
        <a:xfrm>
          <a:off x="175038" y="209557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91042" y="2111577"/>
        <a:ext cx="1329501" cy="514403"/>
      </dsp:txXfrm>
    </dsp:sp>
    <dsp:sp modelId="{56EC10D1-3E84-41AB-AC11-4F4BD0254E5C}">
      <dsp:nvSpPr>
        <dsp:cNvPr id="0" name=""/>
        <dsp:cNvSpPr/>
      </dsp:nvSpPr>
      <dsp:spPr>
        <a:xfrm>
          <a:off x="1834378" y="0"/>
          <a:ext cx="1701886" cy="278128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834378" y="0"/>
        <a:ext cx="1701886" cy="834386"/>
      </dsp:txXfrm>
    </dsp:sp>
    <dsp:sp modelId="{5377C0BB-0961-446A-A48B-2E35A673AACC}">
      <dsp:nvSpPr>
        <dsp:cNvPr id="0" name=""/>
        <dsp:cNvSpPr/>
      </dsp:nvSpPr>
      <dsp:spPr>
        <a:xfrm>
          <a:off x="2004566" y="83462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20570" y="850627"/>
        <a:ext cx="1329501" cy="514403"/>
      </dsp:txXfrm>
    </dsp:sp>
    <dsp:sp modelId="{C2DDD3F6-3B07-44D4-A919-ECCC4E990B2B}">
      <dsp:nvSpPr>
        <dsp:cNvPr id="0" name=""/>
        <dsp:cNvSpPr/>
      </dsp:nvSpPr>
      <dsp:spPr>
        <a:xfrm>
          <a:off x="2004566" y="1465098"/>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20570" y="1481102"/>
        <a:ext cx="1329501" cy="514403"/>
      </dsp:txXfrm>
    </dsp:sp>
    <dsp:sp modelId="{41B5EA21-3794-47E3-BE11-3F2976E7A588}">
      <dsp:nvSpPr>
        <dsp:cNvPr id="0" name=""/>
        <dsp:cNvSpPr/>
      </dsp:nvSpPr>
      <dsp:spPr>
        <a:xfrm>
          <a:off x="2039748" y="2141292"/>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55752" y="2157296"/>
        <a:ext cx="1329501" cy="514403"/>
      </dsp:txXfrm>
    </dsp:sp>
    <dsp:sp modelId="{D6F94ABD-665A-4619-81A6-A9D45E2DEEE8}">
      <dsp:nvSpPr>
        <dsp:cNvPr id="0" name=""/>
        <dsp:cNvSpPr/>
      </dsp:nvSpPr>
      <dsp:spPr>
        <a:xfrm>
          <a:off x="3663906" y="0"/>
          <a:ext cx="1701886" cy="278128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663906" y="0"/>
        <a:ext cx="1701886" cy="834386"/>
      </dsp:txXfrm>
    </dsp:sp>
    <dsp:sp modelId="{2079FB34-CF46-46F5-9876-EC8EDC2FA425}">
      <dsp:nvSpPr>
        <dsp:cNvPr id="0" name=""/>
        <dsp:cNvSpPr/>
      </dsp:nvSpPr>
      <dsp:spPr>
        <a:xfrm>
          <a:off x="3834095" y="83462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50099" y="850627"/>
        <a:ext cx="1329501" cy="514403"/>
      </dsp:txXfrm>
    </dsp:sp>
    <dsp:sp modelId="{314044BF-8206-47FF-AE07-DB341BA532CA}">
      <dsp:nvSpPr>
        <dsp:cNvPr id="0" name=""/>
        <dsp:cNvSpPr/>
      </dsp:nvSpPr>
      <dsp:spPr>
        <a:xfrm>
          <a:off x="3834095" y="1465098"/>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50099" y="1481102"/>
        <a:ext cx="1329501" cy="514403"/>
      </dsp:txXfrm>
    </dsp:sp>
    <dsp:sp modelId="{9C15582F-D8C1-4F51-8780-482FEC333FAE}">
      <dsp:nvSpPr>
        <dsp:cNvPr id="0" name=""/>
        <dsp:cNvSpPr/>
      </dsp:nvSpPr>
      <dsp:spPr>
        <a:xfrm>
          <a:off x="3834095" y="209557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50099" y="2111577"/>
        <a:ext cx="1329501" cy="514403"/>
      </dsp:txXfrm>
    </dsp:sp>
    <dsp:sp modelId="{C4843BD2-DE96-4181-B73C-4CAC23B37638}">
      <dsp:nvSpPr>
        <dsp:cNvPr id="0" name=""/>
        <dsp:cNvSpPr/>
      </dsp:nvSpPr>
      <dsp:spPr>
        <a:xfrm>
          <a:off x="5493434" y="0"/>
          <a:ext cx="1701886" cy="278128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493434" y="0"/>
        <a:ext cx="1701886" cy="834386"/>
      </dsp:txXfrm>
    </dsp:sp>
    <dsp:sp modelId="{93259331-ACA6-4A9D-AB1A-8B17E2FCC4DF}">
      <dsp:nvSpPr>
        <dsp:cNvPr id="0" name=""/>
        <dsp:cNvSpPr/>
      </dsp:nvSpPr>
      <dsp:spPr>
        <a:xfrm>
          <a:off x="5663623" y="83462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679627" y="850627"/>
        <a:ext cx="1329501" cy="514403"/>
      </dsp:txXfrm>
    </dsp:sp>
    <dsp:sp modelId="{FA6ECBC6-336F-4037-B342-EC63F59D8F6E}">
      <dsp:nvSpPr>
        <dsp:cNvPr id="0" name=""/>
        <dsp:cNvSpPr/>
      </dsp:nvSpPr>
      <dsp:spPr>
        <a:xfrm>
          <a:off x="5663623" y="1465098"/>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679627" y="1481102"/>
        <a:ext cx="1329501" cy="514403"/>
      </dsp:txXfrm>
    </dsp:sp>
    <dsp:sp modelId="{8FF02EC6-180A-4EBE-9B0A-AA7AE3C67D6B}">
      <dsp:nvSpPr>
        <dsp:cNvPr id="0" name=""/>
        <dsp:cNvSpPr/>
      </dsp:nvSpPr>
      <dsp:spPr>
        <a:xfrm>
          <a:off x="5663623" y="209557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679627" y="2111577"/>
        <a:ext cx="1329501" cy="514403"/>
      </dsp:txXfrm>
    </dsp:sp>
    <dsp:sp modelId="{27DB863E-75D3-47E5-ACF4-4C5AA188FF8E}">
      <dsp:nvSpPr>
        <dsp:cNvPr id="0" name=""/>
        <dsp:cNvSpPr/>
      </dsp:nvSpPr>
      <dsp:spPr>
        <a:xfrm>
          <a:off x="7322673" y="0"/>
          <a:ext cx="1701886" cy="2781287"/>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22673" y="0"/>
        <a:ext cx="1701886" cy="834386"/>
      </dsp:txXfrm>
    </dsp:sp>
    <dsp:sp modelId="{E687B567-622F-41F3-8FF3-D6ED1BC19246}">
      <dsp:nvSpPr>
        <dsp:cNvPr id="0" name=""/>
        <dsp:cNvSpPr/>
      </dsp:nvSpPr>
      <dsp:spPr>
        <a:xfrm>
          <a:off x="7493151" y="83462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509155" y="850627"/>
        <a:ext cx="1329501" cy="514403"/>
      </dsp:txXfrm>
    </dsp:sp>
    <dsp:sp modelId="{9A813F0D-F46D-4DDF-BA75-911DA3BAF643}">
      <dsp:nvSpPr>
        <dsp:cNvPr id="0" name=""/>
        <dsp:cNvSpPr/>
      </dsp:nvSpPr>
      <dsp:spPr>
        <a:xfrm>
          <a:off x="7493151" y="1465098"/>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509155" y="1481102"/>
        <a:ext cx="1329501" cy="514403"/>
      </dsp:txXfrm>
    </dsp:sp>
    <dsp:sp modelId="{073C9C8D-0237-490E-A8F2-805246369CFD}">
      <dsp:nvSpPr>
        <dsp:cNvPr id="0" name=""/>
        <dsp:cNvSpPr/>
      </dsp:nvSpPr>
      <dsp:spPr>
        <a:xfrm>
          <a:off x="7493151" y="2095573"/>
          <a:ext cx="1361509" cy="546411"/>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509155" y="2111577"/>
        <a:ext cx="1329501" cy="51440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162C56-2AF6-45E6-8C40-411A4F44491A}">
  <ds:schemaRefs>
    <ds:schemaRef ds:uri="http://schemas.microsoft.com/sharepoint/v3/contenttype/forms"/>
  </ds:schemaRefs>
</ds:datastoreItem>
</file>

<file path=customXml/itemProps3.xml><?xml version="1.0" encoding="utf-8"?>
<ds:datastoreItem xmlns:ds="http://schemas.openxmlformats.org/officeDocument/2006/customXml" ds:itemID="{223427F9-4F05-4FA1-8E15-D15D0CB0FF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120</Words>
  <Characters>68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Justin  Barker</cp:lastModifiedBy>
  <cp:revision>10</cp:revision>
  <cp:lastPrinted>2021-02-13T02:28:00Z</cp:lastPrinted>
  <dcterms:created xsi:type="dcterms:W3CDTF">2021-04-28T23:41:00Z</dcterms:created>
  <dcterms:modified xsi:type="dcterms:W3CDTF">2021-04-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